
<file path=[Content_Types].xml><?xml version="1.0" encoding="utf-8"?>
<Types xmlns="http://schemas.openxmlformats.org/package/2006/content-types"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6C1CDBB" w14:textId="77777777" w:rsidR="00394B43" w:rsidRDefault="00C70CEB" w:rsidP="00394B43">
      <w:pPr>
        <w:tabs>
          <w:tab w:val="left" w:pos="3420"/>
        </w:tabs>
      </w:pP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77524C7F" wp14:editId="2B4DABAF">
                <wp:simplePos x="0" y="0"/>
                <wp:positionH relativeFrom="column">
                  <wp:posOffset>1994170</wp:posOffset>
                </wp:positionH>
                <wp:positionV relativeFrom="paragraph">
                  <wp:posOffset>2029744</wp:posOffset>
                </wp:positionV>
                <wp:extent cx="0" cy="7402749"/>
                <wp:effectExtent l="0" t="0" r="12700" b="14605"/>
                <wp:wrapNone/>
                <wp:docPr id="212" name="Straight Connector 2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7402749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39499311" id="Straight Connector 212" o:spid="_x0000_s1026" style="position:absolute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7pt,159.8pt" to="157pt,74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" strokecolor="#aeaaaa [2414]" strokeweight=".5pt">
                <v:stroke joinstyle="miter"/>
              </v:line>
            </w:pict>
          </mc:Fallback>
        </mc:AlternateContent>
      </w:r>
      <w:r w:rsidR="007440CC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 wp14:anchorId="5DC022AD" wp14:editId="2EFF3957">
                <wp:simplePos x="0" y="0"/>
                <wp:positionH relativeFrom="column">
                  <wp:posOffset>228600</wp:posOffset>
                </wp:positionH>
                <wp:positionV relativeFrom="paragraph">
                  <wp:posOffset>1853565</wp:posOffset>
                </wp:positionV>
                <wp:extent cx="6223000" cy="0"/>
                <wp:effectExtent l="0" t="0" r="12700" b="12700"/>
                <wp:wrapNone/>
                <wp:docPr id="91" name="Straight Connector 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230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02366BB2" id="Straight Connector 91" o:spid="_x0000_s1026" style="position:absolute;z-index:251649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8pt,145.95pt" to="508pt,145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" strokecolor="#aeaaaa [2414]" strokeweight=".5pt">
                <v:stroke joinstyle="miter"/>
              </v:line>
            </w:pict>
          </mc:Fallback>
        </mc:AlternateContent>
      </w:r>
      <w:r w:rsidR="003B7D05">
        <w:t xml:space="preserve"> </w:t>
      </w:r>
      <w:r w:rsidR="006F5C1C">
        <w:softHyphen/>
      </w:r>
      <w:r w:rsidR="00394B43">
        <w:tab/>
      </w:r>
    </w:p>
    <w:p w14:paraId="23FE3928" w14:textId="1F123D15" w:rsidR="006E3C33" w:rsidRDefault="000C13C6">
      <w:r>
        <w:t xml:space="preserve"> </w:t>
      </w:r>
    </w:p>
    <w:p w14:paraId="6AE36C2D" w14:textId="77777777" w:rsidR="006E3C33" w:rsidRDefault="006E3C33"/>
    <w:p w14:paraId="31B9E07A" w14:textId="77777777" w:rsidR="006E3C33" w:rsidRDefault="006E3C33"/>
    <w:p w14:paraId="42E571FA" w14:textId="19BE15F7" w:rsidR="00993F7D" w:rsidRPr="00FD32C5" w:rsidRDefault="0056018C" w:rsidP="00FD32C5"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0D571C1" wp14:editId="32C863DD">
                <wp:simplePos x="0" y="0"/>
                <wp:positionH relativeFrom="column">
                  <wp:posOffset>2247900</wp:posOffset>
                </wp:positionH>
                <wp:positionV relativeFrom="paragraph">
                  <wp:posOffset>1304925</wp:posOffset>
                </wp:positionV>
                <wp:extent cx="4325338" cy="1231900"/>
                <wp:effectExtent l="0" t="0" r="0" b="0"/>
                <wp:wrapNone/>
                <wp:docPr id="226" name="Text Box 2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25338" cy="12319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EEC8C98" w14:textId="77777777" w:rsidR="008C690E" w:rsidRDefault="008C690E" w:rsidP="008C690E">
                            <w:pPr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  <w:t>PERSONAL SUMMARY</w:t>
                            </w:r>
                          </w:p>
                          <w:p w14:paraId="33DA79D6" w14:textId="77777777" w:rsidR="008C690E" w:rsidRDefault="008C690E" w:rsidP="008C690E">
                            <w:pPr>
                              <w:spacing w:line="120" w:lineRule="auto"/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noProof/>
                                <w:lang w:eastAsia="en-AU"/>
                              </w:rPr>
                              <w:drawing>
                                <wp:inline distT="0" distB="0" distL="0" distR="0" wp14:anchorId="2DA60E5F" wp14:editId="568219FE">
                                  <wp:extent cx="4135755" cy="12065"/>
                                  <wp:effectExtent l="0" t="0" r="4445" b="635"/>
                                  <wp:docPr id="10" name="Picture 1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8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4135755" cy="1206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F80DFAE" w14:textId="77777777" w:rsidR="008C690E" w:rsidRPr="00E31565" w:rsidRDefault="008C690E" w:rsidP="008C690E">
                            <w:pPr>
                              <w:spacing w:line="120" w:lineRule="auto"/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</w:p>
                          <w:p w14:paraId="6E12075A" w14:textId="5584B839" w:rsidR="008C690E" w:rsidRPr="003D2643" w:rsidRDefault="00FD32C5" w:rsidP="00FD32C5">
                            <w:pPr>
                              <w:pStyle w:val="Header"/>
                              <w:spacing w:after="240"/>
                              <w:jc w:val="both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I am a </w:t>
                            </w:r>
                            <w:r w:rsidR="00AC41CC"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XXXXXXXX</w:t>
                            </w: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 professional</w:t>
                            </w:r>
                            <w:r w:rsidR="00AC41CC"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 with experience in XXXXXXXXXXXXXXXX. My goals are XXXXXXXXXXXXXXXX</w:t>
                            </w:r>
                            <w:r w:rsidR="00AC41CC" w:rsidRPr="00AC41CC"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AC41CC"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XXXXXXXX. </w:t>
                            </w:r>
                          </w:p>
                          <w:p w14:paraId="44B0EC2D" w14:textId="77777777" w:rsidR="00804A94" w:rsidRPr="007440CC" w:rsidRDefault="00804A94">
                            <w:pPr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0D571C1" id="_x0000_t202" coordsize="21600,21600" o:spt="202" path="m,l,21600r21600,l21600,xe">
                <v:stroke joinstyle="miter"/>
                <v:path gradientshapeok="t" o:connecttype="rect"/>
              </v:shapetype>
              <v:shape id="Text Box 226" o:spid="_x0000_s1026" type="#_x0000_t202" style="position:absolute;margin-left:177pt;margin-top:102.75pt;width:340.6pt;height:97pt;z-index:2516756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" filled="f" stroked="f" strokeweight=".5pt">
                <v:textbox>
                  <w:txbxContent>
                    <w:p w14:paraId="5EEC8C98" w14:textId="77777777" w:rsidR="008C690E" w:rsidRDefault="008C690E" w:rsidP="008C690E">
                      <w:pPr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  <w:t>PERSONAL SUMMARY</w:t>
                      </w:r>
                    </w:p>
                    <w:p w14:paraId="33DA79D6" w14:textId="77777777" w:rsidR="008C690E" w:rsidRDefault="008C690E" w:rsidP="008C690E">
                      <w:pPr>
                        <w:spacing w:line="120" w:lineRule="auto"/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  <w:r>
                        <w:rPr>
                          <w:noProof/>
                          <w:lang w:eastAsia="en-AU"/>
                        </w:rPr>
                        <w:drawing>
                          <wp:inline distT="0" distB="0" distL="0" distR="0" wp14:anchorId="2DA60E5F" wp14:editId="568219FE">
                            <wp:extent cx="4135755" cy="12065"/>
                            <wp:effectExtent l="0" t="0" r="4445" b="635"/>
                            <wp:docPr id="10" name="Picture 1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8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4135755" cy="1206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F80DFAE" w14:textId="77777777" w:rsidR="008C690E" w:rsidRPr="00E31565" w:rsidRDefault="008C690E" w:rsidP="008C690E">
                      <w:pPr>
                        <w:spacing w:line="120" w:lineRule="auto"/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</w:p>
                    <w:p w14:paraId="6E12075A" w14:textId="5584B839" w:rsidR="008C690E" w:rsidRPr="003D2643" w:rsidRDefault="00FD32C5" w:rsidP="00FD32C5">
                      <w:pPr>
                        <w:pStyle w:val="Header"/>
                        <w:spacing w:after="240"/>
                        <w:jc w:val="both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 xml:space="preserve">I am a </w:t>
                      </w:r>
                      <w:r w:rsidR="00AC41CC"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XXXXXXXX</w:t>
                      </w: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 xml:space="preserve"> professional</w:t>
                      </w:r>
                      <w:r w:rsidR="00AC41CC"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 xml:space="preserve"> with experience in XXXXXXXXXXXXXXXX. My goals are XXXXXXXXXXXXXXXX</w:t>
                      </w:r>
                      <w:r w:rsidR="00AC41CC" w:rsidRPr="00AC41CC"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 xml:space="preserve"> </w:t>
                      </w:r>
                      <w:r w:rsidR="00AC41CC"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 xml:space="preserve">XXXXXXXX. </w:t>
                      </w:r>
                    </w:p>
                    <w:p w14:paraId="44B0EC2D" w14:textId="77777777" w:rsidR="00804A94" w:rsidRPr="007440CC" w:rsidRDefault="00804A94">
                      <w:pPr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0D2A3B1" wp14:editId="5B1F68A3">
                <wp:simplePos x="0" y="0"/>
                <wp:positionH relativeFrom="column">
                  <wp:posOffset>-85725</wp:posOffset>
                </wp:positionH>
                <wp:positionV relativeFrom="paragraph">
                  <wp:posOffset>3625850</wp:posOffset>
                </wp:positionV>
                <wp:extent cx="1908175" cy="2695575"/>
                <wp:effectExtent l="0" t="0" r="0" b="0"/>
                <wp:wrapNone/>
                <wp:docPr id="223" name="Text Box 2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08175" cy="26955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6E559F9" w14:textId="77777777" w:rsidR="00E31565" w:rsidRPr="007440CC" w:rsidRDefault="00E31565" w:rsidP="00E31565">
                            <w:pPr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  <w:t>EDUCATION &amp; TRAINING</w:t>
                            </w:r>
                          </w:p>
                          <w:p w14:paraId="37B97F72" w14:textId="77777777" w:rsidR="00E31565" w:rsidRDefault="00E31565" w:rsidP="00E31565">
                            <w:pPr>
                              <w:spacing w:line="120" w:lineRule="auto"/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noProof/>
                                <w:lang w:eastAsia="en-AU"/>
                              </w:rPr>
                              <w:drawing>
                                <wp:inline distT="0" distB="0" distL="0" distR="0" wp14:anchorId="5783A7AE" wp14:editId="70C49CC5">
                                  <wp:extent cx="1461770" cy="11430"/>
                                  <wp:effectExtent l="0" t="0" r="0" b="1270"/>
                                  <wp:docPr id="12" name="Picture 1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9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61770" cy="1143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625B1805" w14:textId="77777777" w:rsidR="00E31565" w:rsidRPr="00E31565" w:rsidRDefault="00E31565" w:rsidP="00E31565">
                            <w:pPr>
                              <w:spacing w:line="120" w:lineRule="auto"/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</w:p>
                          <w:p w14:paraId="5BB56F53" w14:textId="77777777" w:rsidR="00C70CEB" w:rsidRPr="003B7D05" w:rsidRDefault="00FD32C5" w:rsidP="00E31565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Style w:val="apple-tab-span"/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2019</w:t>
                            </w:r>
                          </w:p>
                          <w:p w14:paraId="5A7CB87D" w14:textId="10544830" w:rsidR="00C70CEB" w:rsidRDefault="00FD32C5" w:rsidP="00C70CEB">
                            <w:pPr>
                              <w:pStyle w:val="NormalWeb"/>
                              <w:spacing w:before="0" w:beforeAutospacing="0" w:after="0" w:afterAutospacing="0"/>
                              <w:ind w:left="397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RSA </w:t>
                            </w:r>
                          </w:p>
                          <w:p w14:paraId="7DBE7E7B" w14:textId="77777777" w:rsidR="00C70CEB" w:rsidRDefault="00C70CEB" w:rsidP="00C70CEB">
                            <w:pPr>
                              <w:pStyle w:val="NormalWeb"/>
                              <w:spacing w:before="0" w:beforeAutospacing="0" w:after="0" w:afterAutospacing="0"/>
                              <w:ind w:left="397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</w:p>
                          <w:p w14:paraId="18D4C0C1" w14:textId="77777777" w:rsidR="00AC41CC" w:rsidRPr="003B7D05" w:rsidRDefault="00AC41CC" w:rsidP="00AC41CC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Style w:val="apple-tab-span"/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2019</w:t>
                            </w:r>
                          </w:p>
                          <w:p w14:paraId="7D03B6F9" w14:textId="7DE41785" w:rsidR="00C70CEB" w:rsidRDefault="00AC41CC" w:rsidP="00AC41CC">
                            <w:pPr>
                              <w:pStyle w:val="NormalWeb"/>
                              <w:spacing w:before="0" w:beforeAutospacing="0" w:after="0" w:afterAutospacing="0"/>
                              <w:ind w:left="397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General English, School Name</w:t>
                            </w:r>
                          </w:p>
                          <w:p w14:paraId="128F6C7D" w14:textId="77777777" w:rsidR="00C70CEB" w:rsidRDefault="00C70CEB" w:rsidP="00C70CEB">
                            <w:pPr>
                              <w:pStyle w:val="NormalWeb"/>
                              <w:spacing w:before="0" w:beforeAutospacing="0" w:after="0" w:afterAutospacing="0"/>
                              <w:ind w:left="397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</w:p>
                          <w:p w14:paraId="2341BEF8" w14:textId="77777777" w:rsidR="00C70CEB" w:rsidRPr="003B7D05" w:rsidRDefault="00C70CEB" w:rsidP="00C70CEB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Style w:val="apple-tab-span"/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3B7D05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[</w:t>
                            </w:r>
                            <w:r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Year</w:t>
                            </w:r>
                            <w:r w:rsidRPr="003B7D05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]</w:t>
                            </w:r>
                            <w:r w:rsidRPr="003B7D05">
                              <w:rPr>
                                <w:rStyle w:val="apple-tab-span"/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ab/>
                            </w:r>
                          </w:p>
                          <w:p w14:paraId="2C47F57B" w14:textId="77777777" w:rsidR="00C70CEB" w:rsidRPr="003D2643" w:rsidRDefault="00C70CEB" w:rsidP="00C70CEB">
                            <w:pPr>
                              <w:pStyle w:val="NormalWeb"/>
                              <w:spacing w:before="0" w:beforeAutospacing="0" w:after="0" w:afterAutospacing="0"/>
                              <w:ind w:left="397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[Course name, institution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D2A3B1" id="Text Box 223" o:spid="_x0000_s1027" type="#_x0000_t202" style="position:absolute;margin-left:-6.75pt;margin-top:285.5pt;width:150.25pt;height:212.2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" filled="f" stroked="f" strokeweight=".5pt">
                <v:textbox>
                  <w:txbxContent>
                    <w:p w14:paraId="56E559F9" w14:textId="77777777" w:rsidR="00E31565" w:rsidRPr="007440CC" w:rsidRDefault="00E31565" w:rsidP="00E31565">
                      <w:pPr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  <w:t>EDUCATION &amp; TRAINING</w:t>
                      </w:r>
                    </w:p>
                    <w:p w14:paraId="37B97F72" w14:textId="77777777" w:rsidR="00E31565" w:rsidRDefault="00E31565" w:rsidP="00E31565">
                      <w:pPr>
                        <w:spacing w:line="120" w:lineRule="auto"/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  <w:r>
                        <w:rPr>
                          <w:noProof/>
                          <w:lang w:eastAsia="en-AU"/>
                        </w:rPr>
                        <w:drawing>
                          <wp:inline distT="0" distB="0" distL="0" distR="0" wp14:anchorId="5783A7AE" wp14:editId="70C49CC5">
                            <wp:extent cx="1461770" cy="11430"/>
                            <wp:effectExtent l="0" t="0" r="0" b="1270"/>
                            <wp:docPr id="12" name="Picture 1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9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61770" cy="1143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625B1805" w14:textId="77777777" w:rsidR="00E31565" w:rsidRPr="00E31565" w:rsidRDefault="00E31565" w:rsidP="00E31565">
                      <w:pPr>
                        <w:spacing w:line="120" w:lineRule="auto"/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</w:p>
                    <w:p w14:paraId="5BB56F53" w14:textId="77777777" w:rsidR="00C70CEB" w:rsidRPr="003B7D05" w:rsidRDefault="00FD32C5" w:rsidP="00E31565">
                      <w:pPr>
                        <w:pStyle w:val="NormalWeb"/>
                        <w:spacing w:before="0" w:beforeAutospacing="0" w:after="0" w:afterAutospacing="0"/>
                        <w:rPr>
                          <w:rStyle w:val="apple-tab-span"/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2019</w:t>
                      </w:r>
                    </w:p>
                    <w:p w14:paraId="5A7CB87D" w14:textId="10544830" w:rsidR="00C70CEB" w:rsidRDefault="00FD32C5" w:rsidP="00C70CEB">
                      <w:pPr>
                        <w:pStyle w:val="NormalWeb"/>
                        <w:spacing w:before="0" w:beforeAutospacing="0" w:after="0" w:afterAutospacing="0"/>
                        <w:ind w:left="397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 xml:space="preserve">RSA </w:t>
                      </w:r>
                    </w:p>
                    <w:p w14:paraId="7DBE7E7B" w14:textId="77777777" w:rsidR="00C70CEB" w:rsidRDefault="00C70CEB" w:rsidP="00C70CEB">
                      <w:pPr>
                        <w:pStyle w:val="NormalWeb"/>
                        <w:spacing w:before="0" w:beforeAutospacing="0" w:after="0" w:afterAutospacing="0"/>
                        <w:ind w:left="397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</w:p>
                    <w:p w14:paraId="18D4C0C1" w14:textId="77777777" w:rsidR="00AC41CC" w:rsidRPr="003B7D05" w:rsidRDefault="00AC41CC" w:rsidP="00AC41CC">
                      <w:pPr>
                        <w:pStyle w:val="NormalWeb"/>
                        <w:spacing w:before="0" w:beforeAutospacing="0" w:after="0" w:afterAutospacing="0"/>
                        <w:rPr>
                          <w:rStyle w:val="apple-tab-span"/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2019</w:t>
                      </w:r>
                    </w:p>
                    <w:p w14:paraId="7D03B6F9" w14:textId="7DE41785" w:rsidR="00C70CEB" w:rsidRDefault="00AC41CC" w:rsidP="00AC41CC">
                      <w:pPr>
                        <w:pStyle w:val="NormalWeb"/>
                        <w:spacing w:before="0" w:beforeAutospacing="0" w:after="0" w:afterAutospacing="0"/>
                        <w:ind w:left="397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General English, School Name</w:t>
                      </w:r>
                    </w:p>
                    <w:p w14:paraId="128F6C7D" w14:textId="77777777" w:rsidR="00C70CEB" w:rsidRDefault="00C70CEB" w:rsidP="00C70CEB">
                      <w:pPr>
                        <w:pStyle w:val="NormalWeb"/>
                        <w:spacing w:before="0" w:beforeAutospacing="0" w:after="0" w:afterAutospacing="0"/>
                        <w:ind w:left="397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</w:p>
                    <w:p w14:paraId="2341BEF8" w14:textId="77777777" w:rsidR="00C70CEB" w:rsidRPr="003B7D05" w:rsidRDefault="00C70CEB" w:rsidP="00C70CEB">
                      <w:pPr>
                        <w:pStyle w:val="NormalWeb"/>
                        <w:spacing w:before="0" w:beforeAutospacing="0" w:after="0" w:afterAutospacing="0"/>
                        <w:rPr>
                          <w:rStyle w:val="apple-tab-span"/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3B7D05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[</w:t>
                      </w:r>
                      <w:r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Year</w:t>
                      </w:r>
                      <w:r w:rsidRPr="003B7D05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]</w:t>
                      </w:r>
                      <w:r w:rsidRPr="003B7D05">
                        <w:rPr>
                          <w:rStyle w:val="apple-tab-span"/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ab/>
                      </w:r>
                    </w:p>
                    <w:p w14:paraId="2C47F57B" w14:textId="77777777" w:rsidR="00C70CEB" w:rsidRPr="003D2643" w:rsidRDefault="00C70CEB" w:rsidP="00C70CEB">
                      <w:pPr>
                        <w:pStyle w:val="NormalWeb"/>
                        <w:spacing w:before="0" w:beforeAutospacing="0" w:after="0" w:afterAutospacing="0"/>
                        <w:ind w:left="397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[Course name, institution]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0478710" wp14:editId="478E72A6">
                <wp:simplePos x="0" y="0"/>
                <wp:positionH relativeFrom="column">
                  <wp:posOffset>-95250</wp:posOffset>
                </wp:positionH>
                <wp:positionV relativeFrom="paragraph">
                  <wp:posOffset>1301750</wp:posOffset>
                </wp:positionV>
                <wp:extent cx="1889125" cy="2524125"/>
                <wp:effectExtent l="0" t="0" r="0" b="0"/>
                <wp:wrapNone/>
                <wp:docPr id="211" name="Text Box 2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89125" cy="25241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D9955B4" w14:textId="77777777" w:rsidR="007440CC" w:rsidRDefault="007440CC">
                            <w:pPr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  <w:t>KEY SKILLS</w:t>
                            </w:r>
                          </w:p>
                          <w:p w14:paraId="5E79C563" w14:textId="77777777" w:rsidR="00E31565" w:rsidRDefault="00E31565" w:rsidP="00E31565">
                            <w:pPr>
                              <w:spacing w:line="120" w:lineRule="auto"/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noProof/>
                                <w:lang w:eastAsia="en-AU"/>
                              </w:rPr>
                              <w:drawing>
                                <wp:inline distT="0" distB="0" distL="0" distR="0" wp14:anchorId="724D8D75" wp14:editId="2438AF33">
                                  <wp:extent cx="1461770" cy="11430"/>
                                  <wp:effectExtent l="0" t="0" r="0" b="1270"/>
                                  <wp:docPr id="18" name="Picture 1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9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61770" cy="1143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00964F7E" w14:textId="77777777" w:rsidR="00E31565" w:rsidRPr="00E31565" w:rsidRDefault="00E31565" w:rsidP="00E31565">
                            <w:pPr>
                              <w:spacing w:line="120" w:lineRule="auto"/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</w:p>
                          <w:p w14:paraId="21745729" w14:textId="77777777" w:rsidR="00E31565" w:rsidRPr="00E31565" w:rsidRDefault="00FD32C5" w:rsidP="00E31565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spacing w:before="0" w:beforeAutospacing="0" w:after="240" w:afterAutospacing="0"/>
                              <w:ind w:left="397" w:hanging="397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Responsible</w:t>
                            </w:r>
                          </w:p>
                          <w:p w14:paraId="53F4E2DE" w14:textId="77777777" w:rsidR="00E31565" w:rsidRPr="003D2643" w:rsidRDefault="00FD32C5" w:rsidP="00E31565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spacing w:before="0" w:beforeAutospacing="0" w:after="240" w:afterAutospacing="0"/>
                              <w:ind w:left="397" w:hanging="397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Team Player </w:t>
                            </w:r>
                          </w:p>
                          <w:p w14:paraId="74B03959" w14:textId="77777777" w:rsidR="00E31565" w:rsidRPr="003D2643" w:rsidRDefault="002E6B29" w:rsidP="00E31565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spacing w:before="0" w:beforeAutospacing="0" w:after="240" w:afterAutospacing="0"/>
                              <w:ind w:left="397" w:hanging="397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Flexible</w:t>
                            </w:r>
                          </w:p>
                          <w:p w14:paraId="2794F3A2" w14:textId="77777777" w:rsidR="00E31565" w:rsidRPr="003D2643" w:rsidRDefault="00FD32C5" w:rsidP="00E31565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spacing w:before="0" w:beforeAutospacing="0" w:after="240" w:afterAutospacing="0"/>
                              <w:ind w:left="397" w:hanging="397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Pro-Active</w:t>
                            </w:r>
                          </w:p>
                          <w:p w14:paraId="7F781C23" w14:textId="77777777" w:rsidR="00A9149C" w:rsidRPr="003D2643" w:rsidRDefault="00A9149C" w:rsidP="00A9149C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spacing w:before="0" w:beforeAutospacing="0" w:after="240" w:afterAutospacing="0"/>
                              <w:ind w:left="397" w:hanging="397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Friendly</w:t>
                            </w:r>
                          </w:p>
                          <w:p w14:paraId="185361B3" w14:textId="77777777" w:rsidR="00E31565" w:rsidRPr="007440CC" w:rsidRDefault="00E31565">
                            <w:pPr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478710" id="Text Box 211" o:spid="_x0000_s1028" type="#_x0000_t202" style="position:absolute;margin-left:-7.5pt;margin-top:102.5pt;width:148.75pt;height:198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" filled="f" stroked="f" strokeweight=".5pt">
                <v:textbox>
                  <w:txbxContent>
                    <w:p w14:paraId="5D9955B4" w14:textId="77777777" w:rsidR="007440CC" w:rsidRDefault="007440CC">
                      <w:pPr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  <w:t>KEY SKILLS</w:t>
                      </w:r>
                    </w:p>
                    <w:p w14:paraId="5E79C563" w14:textId="77777777" w:rsidR="00E31565" w:rsidRDefault="00E31565" w:rsidP="00E31565">
                      <w:pPr>
                        <w:spacing w:line="120" w:lineRule="auto"/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  <w:r>
                        <w:rPr>
                          <w:noProof/>
                          <w:lang w:eastAsia="en-AU"/>
                        </w:rPr>
                        <w:drawing>
                          <wp:inline distT="0" distB="0" distL="0" distR="0" wp14:anchorId="724D8D75" wp14:editId="2438AF33">
                            <wp:extent cx="1461770" cy="11430"/>
                            <wp:effectExtent l="0" t="0" r="0" b="1270"/>
                            <wp:docPr id="18" name="Picture 1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9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61770" cy="1143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00964F7E" w14:textId="77777777" w:rsidR="00E31565" w:rsidRPr="00E31565" w:rsidRDefault="00E31565" w:rsidP="00E31565">
                      <w:pPr>
                        <w:spacing w:line="120" w:lineRule="auto"/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</w:p>
                    <w:p w14:paraId="21745729" w14:textId="77777777" w:rsidR="00E31565" w:rsidRPr="00E31565" w:rsidRDefault="00FD32C5" w:rsidP="00E31565">
                      <w:pPr>
                        <w:pStyle w:val="NormalWeb"/>
                        <w:numPr>
                          <w:ilvl w:val="0"/>
                          <w:numId w:val="3"/>
                        </w:numPr>
                        <w:spacing w:before="0" w:beforeAutospacing="0" w:after="240" w:afterAutospacing="0"/>
                        <w:ind w:left="397" w:hanging="397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Responsible</w:t>
                      </w:r>
                    </w:p>
                    <w:p w14:paraId="53F4E2DE" w14:textId="77777777" w:rsidR="00E31565" w:rsidRPr="003D2643" w:rsidRDefault="00FD32C5" w:rsidP="00E31565">
                      <w:pPr>
                        <w:pStyle w:val="NormalWeb"/>
                        <w:numPr>
                          <w:ilvl w:val="0"/>
                          <w:numId w:val="3"/>
                        </w:numPr>
                        <w:spacing w:before="0" w:beforeAutospacing="0" w:after="240" w:afterAutospacing="0"/>
                        <w:ind w:left="397" w:hanging="397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 xml:space="preserve">Team Player </w:t>
                      </w:r>
                    </w:p>
                    <w:p w14:paraId="74B03959" w14:textId="77777777" w:rsidR="00E31565" w:rsidRPr="003D2643" w:rsidRDefault="002E6B29" w:rsidP="00E31565">
                      <w:pPr>
                        <w:pStyle w:val="NormalWeb"/>
                        <w:numPr>
                          <w:ilvl w:val="0"/>
                          <w:numId w:val="3"/>
                        </w:numPr>
                        <w:spacing w:before="0" w:beforeAutospacing="0" w:after="240" w:afterAutospacing="0"/>
                        <w:ind w:left="397" w:hanging="397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Flexible</w:t>
                      </w:r>
                    </w:p>
                    <w:p w14:paraId="2794F3A2" w14:textId="77777777" w:rsidR="00E31565" w:rsidRPr="003D2643" w:rsidRDefault="00FD32C5" w:rsidP="00E31565">
                      <w:pPr>
                        <w:pStyle w:val="NormalWeb"/>
                        <w:numPr>
                          <w:ilvl w:val="0"/>
                          <w:numId w:val="3"/>
                        </w:numPr>
                        <w:spacing w:before="0" w:beforeAutospacing="0" w:after="240" w:afterAutospacing="0"/>
                        <w:ind w:left="397" w:hanging="397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Pro-Active</w:t>
                      </w:r>
                    </w:p>
                    <w:p w14:paraId="7F781C23" w14:textId="77777777" w:rsidR="00A9149C" w:rsidRPr="003D2643" w:rsidRDefault="00A9149C" w:rsidP="00A9149C">
                      <w:pPr>
                        <w:pStyle w:val="NormalWeb"/>
                        <w:numPr>
                          <w:ilvl w:val="0"/>
                          <w:numId w:val="3"/>
                        </w:numPr>
                        <w:spacing w:before="0" w:beforeAutospacing="0" w:after="240" w:afterAutospacing="0"/>
                        <w:ind w:left="397" w:hanging="397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Friendly</w:t>
                      </w:r>
                    </w:p>
                    <w:p w14:paraId="185361B3" w14:textId="77777777" w:rsidR="00E31565" w:rsidRPr="007440CC" w:rsidRDefault="00E31565">
                      <w:pPr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57C40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2E9A742A" wp14:editId="1FAA7879">
                <wp:simplePos x="0" y="0"/>
                <wp:positionH relativeFrom="column">
                  <wp:posOffset>-114300</wp:posOffset>
                </wp:positionH>
                <wp:positionV relativeFrom="paragraph">
                  <wp:posOffset>7989570</wp:posOffset>
                </wp:positionV>
                <wp:extent cx="1908175" cy="771525"/>
                <wp:effectExtent l="0" t="0" r="0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08175" cy="7715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88062C8" w14:textId="77777777" w:rsidR="00A57C40" w:rsidRPr="007440CC" w:rsidRDefault="00A57C40" w:rsidP="00A57C40">
                            <w:pPr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  <w:t>REFERENCES</w:t>
                            </w:r>
                          </w:p>
                          <w:p w14:paraId="705A91F5" w14:textId="77777777" w:rsidR="00A57C40" w:rsidRDefault="00A57C40" w:rsidP="00A57C40">
                            <w:pPr>
                              <w:spacing w:line="120" w:lineRule="auto"/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noProof/>
                                <w:lang w:eastAsia="en-AU"/>
                              </w:rPr>
                              <w:drawing>
                                <wp:inline distT="0" distB="0" distL="0" distR="0" wp14:anchorId="582C0A0D" wp14:editId="2C8A7A54">
                                  <wp:extent cx="1461770" cy="11430"/>
                                  <wp:effectExtent l="0" t="0" r="0" b="1270"/>
                                  <wp:docPr id="6" name="Picture 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9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61770" cy="1143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D9E5538" w14:textId="77777777" w:rsidR="00A57C40" w:rsidRDefault="00A57C40" w:rsidP="00A57C40">
                            <w:pPr>
                              <w:spacing w:line="120" w:lineRule="auto"/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</w:p>
                          <w:p w14:paraId="1E3830DE" w14:textId="77777777" w:rsidR="00A57C40" w:rsidRPr="00FD32C5" w:rsidRDefault="00A57C40" w:rsidP="00A57C40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Available upon request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9A742A" id="Text Box 4" o:spid="_x0000_s1029" type="#_x0000_t202" style="position:absolute;margin-left:-9pt;margin-top:629.1pt;width:150.25pt;height:60.75pt;z-index:251722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" filled="f" stroked="f" strokeweight=".5pt">
                <v:textbox>
                  <w:txbxContent>
                    <w:p w14:paraId="788062C8" w14:textId="77777777" w:rsidR="00A57C40" w:rsidRPr="007440CC" w:rsidRDefault="00A57C40" w:rsidP="00A57C40">
                      <w:pPr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  <w:t>REFERENCES</w:t>
                      </w:r>
                    </w:p>
                    <w:p w14:paraId="705A91F5" w14:textId="77777777" w:rsidR="00A57C40" w:rsidRDefault="00A57C40" w:rsidP="00A57C40">
                      <w:pPr>
                        <w:spacing w:line="120" w:lineRule="auto"/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  <w:r>
                        <w:rPr>
                          <w:noProof/>
                          <w:lang w:eastAsia="en-AU"/>
                        </w:rPr>
                        <w:drawing>
                          <wp:inline distT="0" distB="0" distL="0" distR="0" wp14:anchorId="582C0A0D" wp14:editId="2C8A7A54">
                            <wp:extent cx="1461770" cy="11430"/>
                            <wp:effectExtent l="0" t="0" r="0" b="1270"/>
                            <wp:docPr id="6" name="Picture 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9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61770" cy="1143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D9E5538" w14:textId="77777777" w:rsidR="00A57C40" w:rsidRDefault="00A57C40" w:rsidP="00A57C40">
                      <w:pPr>
                        <w:spacing w:line="120" w:lineRule="auto"/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</w:p>
                    <w:p w14:paraId="1E3830DE" w14:textId="77777777" w:rsidR="00A57C40" w:rsidRPr="00FD32C5" w:rsidRDefault="00A57C40" w:rsidP="00A57C40">
                      <w:pPr>
                        <w:pStyle w:val="NormalWeb"/>
                        <w:spacing w:before="0" w:beforeAutospacing="0" w:after="0" w:afterAutospacing="0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Available upon request.</w:t>
                      </w:r>
                    </w:p>
                  </w:txbxContent>
                </v:textbox>
              </v:shape>
            </w:pict>
          </mc:Fallback>
        </mc:AlternateContent>
      </w:r>
      <w:r w:rsidR="00A57C40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0769FA08" wp14:editId="07A9C7E5">
                <wp:simplePos x="0" y="0"/>
                <wp:positionH relativeFrom="column">
                  <wp:posOffset>-114300</wp:posOffset>
                </wp:positionH>
                <wp:positionV relativeFrom="paragraph">
                  <wp:posOffset>6599555</wp:posOffset>
                </wp:positionV>
                <wp:extent cx="1908175" cy="1219200"/>
                <wp:effectExtent l="0" t="0" r="0" b="0"/>
                <wp:wrapNone/>
                <wp:docPr id="31" name="Text Box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08175" cy="12192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4F3E060" w14:textId="77777777" w:rsidR="00FD32C5" w:rsidRPr="007440CC" w:rsidRDefault="00FD32C5" w:rsidP="00FD32C5">
                            <w:pPr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  <w:t>AVAILABILITY</w:t>
                            </w:r>
                          </w:p>
                          <w:p w14:paraId="5AF39DE9" w14:textId="77777777" w:rsidR="00FD32C5" w:rsidRDefault="00FD32C5" w:rsidP="00FD32C5">
                            <w:pPr>
                              <w:spacing w:line="120" w:lineRule="auto"/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noProof/>
                                <w:lang w:eastAsia="en-AU"/>
                              </w:rPr>
                              <w:drawing>
                                <wp:inline distT="0" distB="0" distL="0" distR="0" wp14:anchorId="41BF143F" wp14:editId="5A789744">
                                  <wp:extent cx="1461770" cy="11430"/>
                                  <wp:effectExtent l="0" t="0" r="0" b="1270"/>
                                  <wp:docPr id="224" name="Picture 22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9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61770" cy="1143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4EFDE815" w14:textId="77777777" w:rsidR="00FD32C5" w:rsidRPr="00E31565" w:rsidRDefault="00FD32C5" w:rsidP="00FD32C5">
                            <w:pPr>
                              <w:spacing w:line="120" w:lineRule="auto"/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</w:p>
                          <w:p w14:paraId="7DBD51CE" w14:textId="77777777" w:rsidR="00FD32C5" w:rsidRDefault="00FD32C5" w:rsidP="00FD32C5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FD32C5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Mon – Fri:</w:t>
                            </w: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 2PM to 10PM</w:t>
                            </w:r>
                          </w:p>
                          <w:p w14:paraId="62F8466B" w14:textId="77777777" w:rsidR="00FD32C5" w:rsidRPr="00FD32C5" w:rsidRDefault="00FD32C5" w:rsidP="00FD32C5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FD32C5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Weekends:</w:t>
                            </w:r>
                            <w:r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 Full-Tim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69FA08" id="Text Box 31" o:spid="_x0000_s1030" type="#_x0000_t202" style="position:absolute;margin-left:-9pt;margin-top:519.65pt;width:150.25pt;height:96pt;z-index:25172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" filled="f" stroked="f" strokeweight=".5pt">
                <v:textbox>
                  <w:txbxContent>
                    <w:p w14:paraId="44F3E060" w14:textId="77777777" w:rsidR="00FD32C5" w:rsidRPr="007440CC" w:rsidRDefault="00FD32C5" w:rsidP="00FD32C5">
                      <w:pPr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  <w:t>AVAILABILITY</w:t>
                      </w:r>
                    </w:p>
                    <w:p w14:paraId="5AF39DE9" w14:textId="77777777" w:rsidR="00FD32C5" w:rsidRDefault="00FD32C5" w:rsidP="00FD32C5">
                      <w:pPr>
                        <w:spacing w:line="120" w:lineRule="auto"/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  <w:r>
                        <w:rPr>
                          <w:noProof/>
                          <w:lang w:eastAsia="en-AU"/>
                        </w:rPr>
                        <w:drawing>
                          <wp:inline distT="0" distB="0" distL="0" distR="0" wp14:anchorId="41BF143F" wp14:editId="5A789744">
                            <wp:extent cx="1461770" cy="11430"/>
                            <wp:effectExtent l="0" t="0" r="0" b="1270"/>
                            <wp:docPr id="224" name="Picture 22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9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61770" cy="1143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4EFDE815" w14:textId="77777777" w:rsidR="00FD32C5" w:rsidRPr="00E31565" w:rsidRDefault="00FD32C5" w:rsidP="00FD32C5">
                      <w:pPr>
                        <w:spacing w:line="120" w:lineRule="auto"/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</w:p>
                    <w:p w14:paraId="7DBD51CE" w14:textId="77777777" w:rsidR="00FD32C5" w:rsidRDefault="00FD32C5" w:rsidP="00FD32C5">
                      <w:pPr>
                        <w:pStyle w:val="NormalWeb"/>
                        <w:spacing w:before="0" w:beforeAutospacing="0" w:after="0" w:afterAutospacing="0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FD32C5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Mon – Fri:</w:t>
                      </w: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 xml:space="preserve"> 2PM to 10PM</w:t>
                      </w:r>
                    </w:p>
                    <w:p w14:paraId="62F8466B" w14:textId="77777777" w:rsidR="00FD32C5" w:rsidRPr="00FD32C5" w:rsidRDefault="00FD32C5" w:rsidP="00FD32C5">
                      <w:pPr>
                        <w:pStyle w:val="NormalWeb"/>
                        <w:spacing w:before="0" w:beforeAutospacing="0" w:after="0" w:afterAutospacing="0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FD32C5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Weekends:</w:t>
                      </w:r>
                      <w:r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 xml:space="preserve"> Full-Time</w:t>
                      </w:r>
                    </w:p>
                  </w:txbxContent>
                </v:textbox>
              </v:shape>
            </w:pict>
          </mc:Fallback>
        </mc:AlternateContent>
      </w:r>
      <w:r w:rsidR="00FD32C5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17665E81" wp14:editId="4D444B30">
                <wp:simplePos x="0" y="0"/>
                <wp:positionH relativeFrom="column">
                  <wp:posOffset>2228850</wp:posOffset>
                </wp:positionH>
                <wp:positionV relativeFrom="paragraph">
                  <wp:posOffset>2733040</wp:posOffset>
                </wp:positionV>
                <wp:extent cx="4324985" cy="5667375"/>
                <wp:effectExtent l="0" t="0" r="0" b="0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24985" cy="56673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9C09CEC" w14:textId="77777777" w:rsidR="00C914F9" w:rsidRPr="007440CC" w:rsidRDefault="00C914F9" w:rsidP="009B151D">
                            <w:pPr>
                              <w:jc w:val="both"/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  <w:t>PROFESSIONAL EXPERIENCE</w:t>
                            </w:r>
                          </w:p>
                          <w:p w14:paraId="6D510896" w14:textId="77777777" w:rsidR="00C914F9" w:rsidRDefault="00C914F9" w:rsidP="009B151D">
                            <w:pPr>
                              <w:spacing w:line="120" w:lineRule="auto"/>
                              <w:jc w:val="both"/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noProof/>
                                <w:lang w:eastAsia="en-AU"/>
                              </w:rPr>
                              <w:drawing>
                                <wp:inline distT="0" distB="0" distL="0" distR="0" wp14:anchorId="5F4FF87F" wp14:editId="19FD1673">
                                  <wp:extent cx="4135755" cy="12065"/>
                                  <wp:effectExtent l="0" t="0" r="4445" b="635"/>
                                  <wp:docPr id="9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8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4135755" cy="1206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8C35043" w14:textId="77777777" w:rsidR="00C914F9" w:rsidRPr="00E31565" w:rsidRDefault="00C914F9" w:rsidP="009B151D">
                            <w:pPr>
                              <w:spacing w:line="120" w:lineRule="auto"/>
                              <w:jc w:val="both"/>
                              <w:rPr>
                                <w:rFonts w:ascii="Century Gothic" w:hAnsi="Century Gothic"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</w:p>
                          <w:p w14:paraId="57EAF839" w14:textId="77777777" w:rsidR="00FD32C5" w:rsidRDefault="00FD32C5" w:rsidP="009B151D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  <w:u w:val="single"/>
                              </w:rPr>
                            </w:pPr>
                          </w:p>
                          <w:p w14:paraId="6C419366" w14:textId="2933F4CB" w:rsidR="00C914F9" w:rsidRDefault="00343221" w:rsidP="009B151D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  <w:u w:val="single"/>
                              </w:rPr>
                            </w:pPr>
                            <w:r w:rsidRPr="00343221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  <w:u w:val="single"/>
                              </w:rPr>
                              <w:t>Bartender</w:t>
                            </w:r>
                            <w:r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  <w:u w:val="single"/>
                              </w:rPr>
                              <w:t xml:space="preserve"> </w:t>
                            </w:r>
                          </w:p>
                          <w:p w14:paraId="2AC09117" w14:textId="77777777" w:rsidR="00FD32C5" w:rsidRPr="00A56656" w:rsidRDefault="00FD32C5" w:rsidP="009B151D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  <w:u w:val="single"/>
                              </w:rPr>
                            </w:pPr>
                          </w:p>
                          <w:p w14:paraId="388ADB86" w14:textId="3A52D138" w:rsidR="00C914F9" w:rsidRPr="00A56656" w:rsidRDefault="00C914F9" w:rsidP="009B151D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A56656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[</w:t>
                            </w:r>
                            <w:r w:rsidR="00741348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XYZ RESTAURANT </w:t>
                            </w:r>
                            <w:r w:rsidR="0056018C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-</w:t>
                            </w:r>
                            <w:r w:rsidR="00FD32C5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 Country</w:t>
                            </w:r>
                            <w:r w:rsidRPr="00A56656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] [</w:t>
                            </w:r>
                            <w:r w:rsidR="00AC41CC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Month</w:t>
                            </w:r>
                            <w:r w:rsidR="00FD32C5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/19 to </w:t>
                            </w:r>
                            <w:r w:rsidR="00AC41CC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Month </w:t>
                            </w:r>
                            <w:r w:rsidR="00FD32C5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/19</w:t>
                            </w:r>
                            <w:r w:rsidRPr="00A56656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]</w:t>
                            </w:r>
                          </w:p>
                          <w:p w14:paraId="4214780D" w14:textId="77777777" w:rsidR="00C914F9" w:rsidRDefault="00C914F9" w:rsidP="009B151D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</w:p>
                          <w:p w14:paraId="264E526E" w14:textId="77777777" w:rsidR="00C914F9" w:rsidRDefault="00C914F9" w:rsidP="009B151D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BD208E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Key Responsibilities</w:t>
                            </w:r>
                          </w:p>
                          <w:p w14:paraId="25BD1948" w14:textId="77777777" w:rsidR="00FD32C5" w:rsidRDefault="00FD32C5" w:rsidP="009B151D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</w:p>
                          <w:p w14:paraId="720461D3" w14:textId="77777777" w:rsidR="00343221" w:rsidRPr="00343221" w:rsidRDefault="00343221" w:rsidP="00343221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jc w:val="both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343221"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Preparing and serving alcoholic and non-alcoholic beverages </w:t>
                            </w:r>
                          </w:p>
                          <w:p w14:paraId="2D29D5B6" w14:textId="77777777" w:rsidR="00343221" w:rsidRPr="00343221" w:rsidRDefault="00343221" w:rsidP="00343221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jc w:val="both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343221"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Cleaning and maintaining bar service areas </w:t>
                            </w:r>
                          </w:p>
                          <w:p w14:paraId="38F87CE9" w14:textId="77777777" w:rsidR="00343221" w:rsidRPr="00343221" w:rsidRDefault="00343221" w:rsidP="00343221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jc w:val="both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343221"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Promoting services and products</w:t>
                            </w:r>
                          </w:p>
                          <w:p w14:paraId="406234EE" w14:textId="184FE2A9" w:rsidR="00FD32C5" w:rsidRPr="00343221" w:rsidRDefault="00343221" w:rsidP="00343221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jc w:val="both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343221"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Replenishing drink dispensers, shelves and refrigerators</w:t>
                            </w:r>
                          </w:p>
                          <w:p w14:paraId="129565D5" w14:textId="77777777" w:rsidR="00FD32C5" w:rsidRDefault="00FD32C5" w:rsidP="009B151D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</w:p>
                          <w:p w14:paraId="087047EA" w14:textId="77777777" w:rsidR="00C914F9" w:rsidRPr="000477A4" w:rsidRDefault="00C914F9" w:rsidP="009B151D">
                            <w:pPr>
                              <w:pStyle w:val="NormalWeb"/>
                              <w:spacing w:before="0" w:beforeAutospacing="0" w:after="0" w:afterAutospacing="0"/>
                              <w:ind w:left="397"/>
                              <w:jc w:val="both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</w:p>
                          <w:p w14:paraId="5683A3F0" w14:textId="4D0A987D" w:rsidR="00C914F9" w:rsidRDefault="00343221" w:rsidP="009B151D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  <w:u w:val="single"/>
                              </w:rPr>
                            </w:pPr>
                            <w:r w:rsidRPr="00343221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  <w:u w:val="single"/>
                              </w:rPr>
                              <w:t>Bar All</w:t>
                            </w:r>
                            <w:r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  <w:u w:val="single"/>
                              </w:rPr>
                              <w:t>-</w:t>
                            </w:r>
                            <w:r w:rsidRPr="00343221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  <w:u w:val="single"/>
                              </w:rPr>
                              <w:t>Rounder</w:t>
                            </w:r>
                            <w:r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  <w:u w:val="single"/>
                              </w:rPr>
                              <w:t xml:space="preserve"> </w:t>
                            </w:r>
                          </w:p>
                          <w:p w14:paraId="1335166A" w14:textId="77777777" w:rsidR="00FD32C5" w:rsidRPr="00A56656" w:rsidRDefault="00FD32C5" w:rsidP="009B151D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  <w:u w:val="single"/>
                              </w:rPr>
                            </w:pPr>
                          </w:p>
                          <w:p w14:paraId="76A9AD62" w14:textId="5904D318" w:rsidR="00C914F9" w:rsidRPr="00A56656" w:rsidRDefault="00C914F9" w:rsidP="009B151D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A56656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[</w:t>
                            </w:r>
                            <w:r w:rsidR="00741348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XYZ BAR </w:t>
                            </w:r>
                            <w:r w:rsidR="0056018C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-</w:t>
                            </w:r>
                            <w:r w:rsidR="00FD32C5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 Country</w:t>
                            </w:r>
                            <w:r w:rsidRPr="00A56656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] [</w:t>
                            </w:r>
                            <w:r w:rsidR="00AC41CC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Month</w:t>
                            </w:r>
                            <w:r w:rsidR="00FD32C5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 xml:space="preserve">/18 to </w:t>
                            </w:r>
                            <w:r w:rsidR="00AC41CC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Month</w:t>
                            </w:r>
                            <w:r w:rsidR="00FD32C5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/18</w:t>
                            </w:r>
                            <w:r w:rsidRPr="00A56656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]</w:t>
                            </w:r>
                          </w:p>
                          <w:p w14:paraId="666D7060" w14:textId="77777777" w:rsidR="00C914F9" w:rsidRDefault="00C914F9" w:rsidP="009B151D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</w:p>
                          <w:p w14:paraId="0F7D02BF" w14:textId="77777777" w:rsidR="00C914F9" w:rsidRDefault="00C914F9" w:rsidP="009B151D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BD208E"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Key Responsibilities</w:t>
                            </w:r>
                          </w:p>
                          <w:p w14:paraId="49DF1421" w14:textId="77777777" w:rsidR="00FD32C5" w:rsidRDefault="00FD32C5" w:rsidP="009B151D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Century Gothic" w:hAnsi="Century Gothic" w:cs="Arial"/>
                                <w:b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</w:p>
                          <w:p w14:paraId="06A7C4C8" w14:textId="77777777" w:rsidR="00343221" w:rsidRPr="00343221" w:rsidRDefault="00343221" w:rsidP="00343221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jc w:val="both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343221"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Taking orders</w:t>
                            </w:r>
                          </w:p>
                          <w:p w14:paraId="1FEC1102" w14:textId="77777777" w:rsidR="00343221" w:rsidRPr="00343221" w:rsidRDefault="00343221" w:rsidP="00343221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jc w:val="both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343221"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Serving beer and beverages</w:t>
                            </w:r>
                          </w:p>
                          <w:p w14:paraId="3E554B79" w14:textId="6A9C585F" w:rsidR="00343221" w:rsidRDefault="00343221" w:rsidP="00343221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jc w:val="both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343221"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Mixing cocktails</w:t>
                            </w:r>
                          </w:p>
                          <w:p w14:paraId="101F3540" w14:textId="77777777" w:rsidR="00D720FC" w:rsidRPr="00D720FC" w:rsidRDefault="00D720FC" w:rsidP="00D720FC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rFonts w:ascii="Century Gothic" w:eastAsia="Times New Roman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  <w:r w:rsidRPr="00D720FC">
                              <w:rPr>
                                <w:rFonts w:ascii="Century Gothic" w:eastAsia="Times New Roman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  <w:t>Housekeeping activities</w:t>
                            </w:r>
                          </w:p>
                          <w:p w14:paraId="0AF7298E" w14:textId="77777777" w:rsidR="00D720FC" w:rsidRPr="00343221" w:rsidRDefault="00D720FC" w:rsidP="00D720FC">
                            <w:pPr>
                              <w:pStyle w:val="NormalWeb"/>
                              <w:ind w:left="360"/>
                              <w:jc w:val="both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</w:p>
                          <w:p w14:paraId="0ABCA8E3" w14:textId="77777777" w:rsidR="00FD32C5" w:rsidRDefault="00FD32C5" w:rsidP="009B151D">
                            <w:pPr>
                              <w:pStyle w:val="NormalWeb"/>
                              <w:spacing w:before="0" w:beforeAutospacing="0" w:after="0" w:afterAutospacing="0"/>
                              <w:ind w:left="397"/>
                              <w:jc w:val="both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</w:p>
                          <w:p w14:paraId="02A7D3F3" w14:textId="77777777" w:rsidR="00C914F9" w:rsidRPr="000477A4" w:rsidRDefault="00C914F9" w:rsidP="009B151D">
                            <w:pPr>
                              <w:pStyle w:val="NormalWeb"/>
                              <w:spacing w:before="0" w:beforeAutospacing="0" w:after="0" w:afterAutospacing="0"/>
                              <w:ind w:left="397"/>
                              <w:jc w:val="both"/>
                              <w:textAlignment w:val="baseline"/>
                              <w:rPr>
                                <w:rFonts w:ascii="Century Gothic" w:hAnsi="Century Gothic" w:cs="Arial"/>
                                <w:color w:val="767171" w:themeColor="background2" w:themeShade="80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665E81" id="Text Box 15" o:spid="_x0000_s1031" type="#_x0000_t202" style="position:absolute;margin-left:175.5pt;margin-top:215.2pt;width:340.55pt;height:446.25pt;z-index:2517002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" filled="f" stroked="f" strokeweight=".5pt">
                <v:textbox>
                  <w:txbxContent>
                    <w:p w14:paraId="79C09CEC" w14:textId="77777777" w:rsidR="00C914F9" w:rsidRPr="007440CC" w:rsidRDefault="00C914F9" w:rsidP="009B151D">
                      <w:pPr>
                        <w:jc w:val="both"/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  <w:t>PROFESSIONAL EXPERIENCE</w:t>
                      </w:r>
                    </w:p>
                    <w:p w14:paraId="6D510896" w14:textId="77777777" w:rsidR="00C914F9" w:rsidRDefault="00C914F9" w:rsidP="009B151D">
                      <w:pPr>
                        <w:spacing w:line="120" w:lineRule="auto"/>
                        <w:jc w:val="both"/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  <w:r>
                        <w:rPr>
                          <w:noProof/>
                          <w:lang w:eastAsia="en-AU"/>
                        </w:rPr>
                        <w:drawing>
                          <wp:inline distT="0" distB="0" distL="0" distR="0" wp14:anchorId="5F4FF87F" wp14:editId="19FD1673">
                            <wp:extent cx="4135755" cy="12065"/>
                            <wp:effectExtent l="0" t="0" r="4445" b="635"/>
                            <wp:docPr id="9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8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4135755" cy="1206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8C35043" w14:textId="77777777" w:rsidR="00C914F9" w:rsidRPr="00E31565" w:rsidRDefault="00C914F9" w:rsidP="009B151D">
                      <w:pPr>
                        <w:spacing w:line="120" w:lineRule="auto"/>
                        <w:jc w:val="both"/>
                        <w:rPr>
                          <w:rFonts w:ascii="Century Gothic" w:hAnsi="Century Gothic"/>
                          <w:color w:val="767171" w:themeColor="background2" w:themeShade="80"/>
                          <w:sz w:val="28"/>
                          <w:szCs w:val="28"/>
                        </w:rPr>
                      </w:pPr>
                    </w:p>
                    <w:p w14:paraId="57EAF839" w14:textId="77777777" w:rsidR="00FD32C5" w:rsidRDefault="00FD32C5" w:rsidP="009B151D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  <w:u w:val="single"/>
                        </w:rPr>
                      </w:pPr>
                    </w:p>
                    <w:p w14:paraId="6C419366" w14:textId="2933F4CB" w:rsidR="00C914F9" w:rsidRDefault="00343221" w:rsidP="009B151D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  <w:u w:val="single"/>
                        </w:rPr>
                      </w:pPr>
                      <w:r w:rsidRPr="00343221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  <w:u w:val="single"/>
                        </w:rPr>
                        <w:t>Bartender</w:t>
                      </w:r>
                      <w:r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  <w:u w:val="single"/>
                        </w:rPr>
                        <w:t xml:space="preserve"> </w:t>
                      </w:r>
                    </w:p>
                    <w:p w14:paraId="2AC09117" w14:textId="77777777" w:rsidR="00FD32C5" w:rsidRPr="00A56656" w:rsidRDefault="00FD32C5" w:rsidP="009B151D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  <w:u w:val="single"/>
                        </w:rPr>
                      </w:pPr>
                    </w:p>
                    <w:p w14:paraId="388ADB86" w14:textId="3A52D138" w:rsidR="00C914F9" w:rsidRPr="00A56656" w:rsidRDefault="00C914F9" w:rsidP="009B151D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A56656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[</w:t>
                      </w:r>
                      <w:r w:rsidR="00741348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 xml:space="preserve">XYZ RESTAURANT </w:t>
                      </w:r>
                      <w:r w:rsidR="0056018C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-</w:t>
                      </w:r>
                      <w:r w:rsidR="00FD32C5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 xml:space="preserve"> Country</w:t>
                      </w:r>
                      <w:r w:rsidRPr="00A56656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] [</w:t>
                      </w:r>
                      <w:r w:rsidR="00AC41CC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Month</w:t>
                      </w:r>
                      <w:r w:rsidR="00FD32C5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 xml:space="preserve">/19 to </w:t>
                      </w:r>
                      <w:r w:rsidR="00AC41CC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 xml:space="preserve">Month </w:t>
                      </w:r>
                      <w:r w:rsidR="00FD32C5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/19</w:t>
                      </w:r>
                      <w:r w:rsidRPr="00A56656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]</w:t>
                      </w:r>
                    </w:p>
                    <w:p w14:paraId="4214780D" w14:textId="77777777" w:rsidR="00C914F9" w:rsidRDefault="00C914F9" w:rsidP="009B151D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</w:p>
                    <w:p w14:paraId="264E526E" w14:textId="77777777" w:rsidR="00C914F9" w:rsidRDefault="00C914F9" w:rsidP="009B151D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BD208E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Key Responsibilities</w:t>
                      </w:r>
                    </w:p>
                    <w:p w14:paraId="25BD1948" w14:textId="77777777" w:rsidR="00FD32C5" w:rsidRDefault="00FD32C5" w:rsidP="009B151D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</w:pPr>
                    </w:p>
                    <w:p w14:paraId="720461D3" w14:textId="77777777" w:rsidR="00343221" w:rsidRPr="00343221" w:rsidRDefault="00343221" w:rsidP="00343221">
                      <w:pPr>
                        <w:pStyle w:val="NormalWeb"/>
                        <w:numPr>
                          <w:ilvl w:val="0"/>
                          <w:numId w:val="3"/>
                        </w:numPr>
                        <w:jc w:val="both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343221"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 xml:space="preserve">Preparing and serving alcoholic and non-alcoholic beverages </w:t>
                      </w:r>
                    </w:p>
                    <w:p w14:paraId="2D29D5B6" w14:textId="77777777" w:rsidR="00343221" w:rsidRPr="00343221" w:rsidRDefault="00343221" w:rsidP="00343221">
                      <w:pPr>
                        <w:pStyle w:val="NormalWeb"/>
                        <w:numPr>
                          <w:ilvl w:val="0"/>
                          <w:numId w:val="3"/>
                        </w:numPr>
                        <w:jc w:val="both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343221"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 xml:space="preserve">Cleaning and maintaining bar service areas </w:t>
                      </w:r>
                    </w:p>
                    <w:p w14:paraId="38F87CE9" w14:textId="77777777" w:rsidR="00343221" w:rsidRPr="00343221" w:rsidRDefault="00343221" w:rsidP="00343221">
                      <w:pPr>
                        <w:pStyle w:val="NormalWeb"/>
                        <w:numPr>
                          <w:ilvl w:val="0"/>
                          <w:numId w:val="3"/>
                        </w:numPr>
                        <w:jc w:val="both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343221"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Promoting services and products</w:t>
                      </w:r>
                    </w:p>
                    <w:p w14:paraId="406234EE" w14:textId="184FE2A9" w:rsidR="00FD32C5" w:rsidRPr="00343221" w:rsidRDefault="00343221" w:rsidP="00343221">
                      <w:pPr>
                        <w:pStyle w:val="NormalWeb"/>
                        <w:numPr>
                          <w:ilvl w:val="0"/>
                          <w:numId w:val="3"/>
                        </w:numPr>
                        <w:jc w:val="both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343221"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Replenishing drink dispensers, shelves and refrigerators</w:t>
                      </w:r>
                    </w:p>
                    <w:p w14:paraId="129565D5" w14:textId="77777777" w:rsidR="00FD32C5" w:rsidRDefault="00FD32C5" w:rsidP="009B151D">
                      <w:pPr>
                        <w:pStyle w:val="NormalWeb"/>
                        <w:spacing w:before="0" w:beforeAutospacing="0" w:after="0" w:afterAutospacing="0"/>
                        <w:jc w:val="both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</w:p>
                    <w:p w14:paraId="087047EA" w14:textId="77777777" w:rsidR="00C914F9" w:rsidRPr="000477A4" w:rsidRDefault="00C914F9" w:rsidP="009B151D">
                      <w:pPr>
                        <w:pStyle w:val="NormalWeb"/>
                        <w:spacing w:before="0" w:beforeAutospacing="0" w:after="0" w:afterAutospacing="0"/>
                        <w:ind w:left="397"/>
                        <w:jc w:val="both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</w:p>
                    <w:p w14:paraId="5683A3F0" w14:textId="4D0A987D" w:rsidR="00C914F9" w:rsidRDefault="00343221" w:rsidP="009B151D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  <w:u w:val="single"/>
                        </w:rPr>
                      </w:pPr>
                      <w:r w:rsidRPr="00343221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  <w:u w:val="single"/>
                        </w:rPr>
                        <w:t>Bar All</w:t>
                      </w:r>
                      <w:r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  <w:u w:val="single"/>
                        </w:rPr>
                        <w:t>-</w:t>
                      </w:r>
                      <w:r w:rsidRPr="00343221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  <w:u w:val="single"/>
                        </w:rPr>
                        <w:t>Rounder</w:t>
                      </w:r>
                      <w:r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  <w:u w:val="single"/>
                        </w:rPr>
                        <w:t xml:space="preserve"> </w:t>
                      </w:r>
                    </w:p>
                    <w:p w14:paraId="1335166A" w14:textId="77777777" w:rsidR="00FD32C5" w:rsidRPr="00A56656" w:rsidRDefault="00FD32C5" w:rsidP="009B151D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  <w:u w:val="single"/>
                        </w:rPr>
                      </w:pPr>
                    </w:p>
                    <w:p w14:paraId="76A9AD62" w14:textId="5904D318" w:rsidR="00C914F9" w:rsidRPr="00A56656" w:rsidRDefault="00C914F9" w:rsidP="009B151D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A56656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[</w:t>
                      </w:r>
                      <w:r w:rsidR="00741348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 xml:space="preserve">XYZ BAR </w:t>
                      </w:r>
                      <w:r w:rsidR="0056018C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-</w:t>
                      </w:r>
                      <w:r w:rsidR="00FD32C5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 xml:space="preserve"> Country</w:t>
                      </w:r>
                      <w:r w:rsidRPr="00A56656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] [</w:t>
                      </w:r>
                      <w:r w:rsidR="00AC41CC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Month</w:t>
                      </w:r>
                      <w:r w:rsidR="00FD32C5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 xml:space="preserve">/18 to </w:t>
                      </w:r>
                      <w:r w:rsidR="00AC41CC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Month</w:t>
                      </w:r>
                      <w:r w:rsidR="00FD32C5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/18</w:t>
                      </w:r>
                      <w:r w:rsidRPr="00A56656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]</w:t>
                      </w:r>
                    </w:p>
                    <w:p w14:paraId="666D7060" w14:textId="77777777" w:rsidR="00C914F9" w:rsidRDefault="00C914F9" w:rsidP="009B151D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</w:p>
                    <w:p w14:paraId="0F7D02BF" w14:textId="77777777" w:rsidR="00C914F9" w:rsidRDefault="00C914F9" w:rsidP="009B151D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BD208E"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  <w:t>Key Responsibilities</w:t>
                      </w:r>
                    </w:p>
                    <w:p w14:paraId="49DF1421" w14:textId="77777777" w:rsidR="00FD32C5" w:rsidRDefault="00FD32C5" w:rsidP="009B151D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Century Gothic" w:hAnsi="Century Gothic" w:cs="Arial"/>
                          <w:b/>
                          <w:color w:val="767171" w:themeColor="background2" w:themeShade="80"/>
                          <w:sz w:val="22"/>
                          <w:szCs w:val="22"/>
                        </w:rPr>
                      </w:pPr>
                    </w:p>
                    <w:p w14:paraId="06A7C4C8" w14:textId="77777777" w:rsidR="00343221" w:rsidRPr="00343221" w:rsidRDefault="00343221" w:rsidP="00343221">
                      <w:pPr>
                        <w:pStyle w:val="NormalWeb"/>
                        <w:numPr>
                          <w:ilvl w:val="0"/>
                          <w:numId w:val="3"/>
                        </w:numPr>
                        <w:jc w:val="both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343221"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Taking orders</w:t>
                      </w:r>
                    </w:p>
                    <w:p w14:paraId="1FEC1102" w14:textId="77777777" w:rsidR="00343221" w:rsidRPr="00343221" w:rsidRDefault="00343221" w:rsidP="00343221">
                      <w:pPr>
                        <w:pStyle w:val="NormalWeb"/>
                        <w:numPr>
                          <w:ilvl w:val="0"/>
                          <w:numId w:val="3"/>
                        </w:numPr>
                        <w:jc w:val="both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343221"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Serving beer and beverages</w:t>
                      </w:r>
                    </w:p>
                    <w:p w14:paraId="3E554B79" w14:textId="6A9C585F" w:rsidR="00343221" w:rsidRDefault="00343221" w:rsidP="00343221">
                      <w:pPr>
                        <w:pStyle w:val="NormalWeb"/>
                        <w:numPr>
                          <w:ilvl w:val="0"/>
                          <w:numId w:val="3"/>
                        </w:numPr>
                        <w:jc w:val="both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343221"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Mixing cocktails</w:t>
                      </w:r>
                    </w:p>
                    <w:p w14:paraId="101F3540" w14:textId="77777777" w:rsidR="00D720FC" w:rsidRPr="00D720FC" w:rsidRDefault="00D720FC" w:rsidP="00D720FC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rFonts w:ascii="Century Gothic" w:eastAsia="Times New Roman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  <w:r w:rsidRPr="00D720FC">
                        <w:rPr>
                          <w:rFonts w:ascii="Century Gothic" w:eastAsia="Times New Roman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  <w:t>Housekeeping activities</w:t>
                      </w:r>
                    </w:p>
                    <w:p w14:paraId="0AF7298E" w14:textId="77777777" w:rsidR="00D720FC" w:rsidRPr="00343221" w:rsidRDefault="00D720FC" w:rsidP="00D720FC">
                      <w:pPr>
                        <w:pStyle w:val="NormalWeb"/>
                        <w:ind w:left="360"/>
                        <w:jc w:val="both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</w:p>
                    <w:p w14:paraId="0ABCA8E3" w14:textId="77777777" w:rsidR="00FD32C5" w:rsidRDefault="00FD32C5" w:rsidP="009B151D">
                      <w:pPr>
                        <w:pStyle w:val="NormalWeb"/>
                        <w:spacing w:before="0" w:beforeAutospacing="0" w:after="0" w:afterAutospacing="0"/>
                        <w:ind w:left="397"/>
                        <w:jc w:val="both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</w:p>
                    <w:p w14:paraId="02A7D3F3" w14:textId="77777777" w:rsidR="00C914F9" w:rsidRPr="000477A4" w:rsidRDefault="00C914F9" w:rsidP="009B151D">
                      <w:pPr>
                        <w:pStyle w:val="NormalWeb"/>
                        <w:spacing w:before="0" w:beforeAutospacing="0" w:after="0" w:afterAutospacing="0"/>
                        <w:ind w:left="397"/>
                        <w:jc w:val="both"/>
                        <w:textAlignment w:val="baseline"/>
                        <w:rPr>
                          <w:rFonts w:ascii="Century Gothic" w:hAnsi="Century Gothic" w:cs="Arial"/>
                          <w:color w:val="767171" w:themeColor="background2" w:themeShade="80"/>
                          <w:sz w:val="22"/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F3C29" w:rsidRPr="006E3C33">
        <w:rPr>
          <w:noProof/>
          <w:lang w:eastAsia="en-AU"/>
        </w:rPr>
        <mc:AlternateContent>
          <mc:Choice Requires="wpg">
            <w:drawing>
              <wp:anchor distT="0" distB="0" distL="114300" distR="114300" simplePos="0" relativeHeight="251714560" behindDoc="0" locked="0" layoutInCell="1" allowOverlap="1" wp14:anchorId="50053F7C" wp14:editId="74616A16">
                <wp:simplePos x="0" y="0"/>
                <wp:positionH relativeFrom="column">
                  <wp:posOffset>408305</wp:posOffset>
                </wp:positionH>
                <wp:positionV relativeFrom="paragraph">
                  <wp:posOffset>595630</wp:posOffset>
                </wp:positionV>
                <wp:extent cx="2628900" cy="352425"/>
                <wp:effectExtent l="0" t="0" r="0" b="0"/>
                <wp:wrapNone/>
                <wp:docPr id="90" name="Group 9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628900" cy="352425"/>
                          <a:chOff x="0" y="0"/>
                          <a:chExt cx="2628900" cy="352425"/>
                        </a:xfrm>
                      </wpg:grpSpPr>
                      <wps:wsp>
                        <wps:cNvPr id="13" name="Text Box 13"/>
                        <wps:cNvSpPr txBox="1"/>
                        <wps:spPr>
                          <a:xfrm>
                            <a:off x="0" y="12700"/>
                            <a:ext cx="393065" cy="33972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17E9EE8" w14:textId="77777777" w:rsidR="006E3C33" w:rsidRPr="00394B43" w:rsidRDefault="006E3C33" w:rsidP="006E3C33">
                              <w:pPr>
                                <w:rPr>
                                  <w:color w:val="767171" w:themeColor="background2" w:themeShade="80"/>
                                </w:rPr>
                              </w:pPr>
                              <w:r w:rsidRPr="00394B43">
                                <w:rPr>
                                  <w:rFonts w:ascii="Century Gothic" w:hAnsi="Century Gothic" w:cs="Arial"/>
                                  <w:noProof/>
                                  <w:color w:val="767171" w:themeColor="background2" w:themeShade="80"/>
                                  <w:sz w:val="21"/>
                                  <w:szCs w:val="21"/>
                                  <w:lang w:eastAsia="en-AU"/>
                                </w:rPr>
                                <w:drawing>
                                  <wp:inline distT="0" distB="0" distL="0" distR="0" wp14:anchorId="1D530C5A" wp14:editId="160D929E">
                                    <wp:extent cx="202565" cy="149512"/>
                                    <wp:effectExtent l="0" t="0" r="635" b="3175"/>
                                    <wp:docPr id="214" name="Picture 214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32" name="Picture 31"/>
                                            <pic:cNvPicPr>
                                              <a:picLocks noChangeAspect="1"/>
                                            </pic:cNvPicPr>
                                          </pic:nvPicPr>
                                          <pic:blipFill>
                                            <a:blip r:embed="rId10" cstate="print">
                                              <a:extLst>
                                                <a:ext uri="{BEBA8EAE-BF5A-486C-A8C5-ECC9F3942E4B}">
                                                  <a14:imgProps xmlns:a14="http://schemas.microsoft.com/office/drawing/2010/main">
                                                    <a14:imgLayer r:embed="rId11">
                                                      <a14:imgEffect>
                                                        <a14:saturation sat="0"/>
                                                      </a14:imgEffect>
                                                    </a14:imgLayer>
                                                  </a14:imgProps>
                                                </a:ex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214801" cy="158543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2" name="Text Box 22"/>
                        <wps:cNvSpPr txBox="1"/>
                        <wps:spPr>
                          <a:xfrm>
                            <a:off x="292100" y="0"/>
                            <a:ext cx="2336800" cy="33972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557F124" w14:textId="77777777" w:rsidR="006E3C33" w:rsidRPr="00394B43" w:rsidRDefault="006E3C33" w:rsidP="006E3C33">
                              <w:pPr>
                                <w:pStyle w:val="Header"/>
                                <w:rPr>
                                  <w:rFonts w:ascii="Century Gothic" w:hAnsi="Century Gothic" w:cs="Arial"/>
                                  <w:color w:val="767171" w:themeColor="background2" w:themeShade="80"/>
                                  <w:sz w:val="22"/>
                                  <w:szCs w:val="22"/>
                                </w:rPr>
                              </w:pPr>
                              <w:r w:rsidRPr="00394B43">
                                <w:rPr>
                                  <w:rFonts w:ascii="Century Gothic" w:hAnsi="Century Gothic" w:cs="Arial"/>
                                  <w:color w:val="767171" w:themeColor="background2" w:themeShade="80"/>
                                  <w:sz w:val="22"/>
                                  <w:szCs w:val="22"/>
                                </w:rPr>
                                <w:t xml:space="preserve"> [</w:t>
                              </w:r>
                              <w:proofErr w:type="spellStart"/>
                              <w:r w:rsidRPr="00394B43">
                                <w:rPr>
                                  <w:rFonts w:ascii="Century Gothic" w:hAnsi="Century Gothic" w:cs="Arial"/>
                                  <w:color w:val="767171" w:themeColor="background2" w:themeShade="80"/>
                                  <w:sz w:val="22"/>
                                  <w:szCs w:val="22"/>
                                </w:rPr>
                                <w:t>xxxxxxxxxxxxxx@xxx.xxx</w:t>
                              </w:r>
                              <w:proofErr w:type="spellEnd"/>
                              <w:r w:rsidRPr="00394B43">
                                <w:rPr>
                                  <w:rFonts w:ascii="Century Gothic" w:hAnsi="Century Gothic" w:cs="Arial"/>
                                  <w:color w:val="767171" w:themeColor="background2" w:themeShade="80"/>
                                  <w:sz w:val="22"/>
                                  <w:szCs w:val="22"/>
                                </w:rPr>
                                <w:t>]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0053F7C" id="Group 90" o:spid="_x0000_s1032" style="position:absolute;margin-left:32.15pt;margin-top:46.9pt;width:207pt;height:27.75pt;z-index:251714560" coordsize="26289,35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">
                <v:shape id="Text Box 13" o:spid="_x0000_s1033" type="#_x0000_t202" style="position:absolute;top:127;width:3930;height:339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MWE+MQA&#10;AADbAAAADwAAAGRycy9kb3ducmV2LnhtbERPTWvCQBC9F/wPywje6qZKJaSuEgKhRdqDqZfeptkx&#10;Cc3Optmtif56tyB4m8f7nPV2NK04Ue8aywqe5hEI4tLqhisFh8/8MQbhPLLG1jIpOJOD7WbysMZE&#10;24H3dCp8JUIIuwQV1N53iZSurMmgm9uOOHBH2xv0AfaV1D0OIdy0chFFK2mw4dBQY0dZTeVP8WcU&#10;7LL8A/ffCxNf2uz1/Zh2v4evZ6Vm0zF9AeFp9Hfxzf2mw/wl/P8SDpCbK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TFhPjEAAAA2wAAAA8AAAAAAAAAAAAAAAAAmAIAAGRycy9k&#10;b3ducmV2LnhtbFBLBQYAAAAABAAEAPUAAACJAwAAAAA=&#10;" filled="f" stroked="f" strokeweight=".5pt">
                  <v:textbox>
                    <w:txbxContent>
                      <w:p w14:paraId="317E9EE8" w14:textId="77777777" w:rsidR="006E3C33" w:rsidRPr="00394B43" w:rsidRDefault="006E3C33" w:rsidP="006E3C33">
                        <w:pPr>
                          <w:rPr>
                            <w:color w:val="767171" w:themeColor="background2" w:themeShade="80"/>
                          </w:rPr>
                        </w:pPr>
                        <w:r w:rsidRPr="00394B43">
                          <w:rPr>
                            <w:rFonts w:ascii="Century Gothic" w:hAnsi="Century Gothic" w:cs="Arial"/>
                            <w:noProof/>
                            <w:color w:val="767171" w:themeColor="background2" w:themeShade="80"/>
                            <w:sz w:val="21"/>
                            <w:szCs w:val="21"/>
                            <w:lang w:eastAsia="en-AU"/>
                          </w:rPr>
                          <w:drawing>
                            <wp:inline distT="0" distB="0" distL="0" distR="0" wp14:anchorId="1D530C5A" wp14:editId="160D929E">
                              <wp:extent cx="202565" cy="149512"/>
                              <wp:effectExtent l="0" t="0" r="635" b="3175"/>
                              <wp:docPr id="214" name="Picture 214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32" name="Picture 31"/>
                                      <pic:cNvPicPr>
                                        <a:picLocks noChangeAspect="1"/>
                                      </pic:cNvPicPr>
                                    </pic:nvPicPr>
                                    <pic:blipFill>
                                      <a:blip r:embed="rId10" cstate="print">
                                        <a:extLst>
                                          <a:ext uri="{BEBA8EAE-BF5A-486C-A8C5-ECC9F3942E4B}">
                                            <a14:imgProps xmlns:a14="http://schemas.microsoft.com/office/drawing/2010/main">
                                              <a14:imgLayer r:embed="rId11">
                                                <a14:imgEffect>
                                                  <a14:saturation sat="0"/>
                                                </a14:imgEffect>
                                              </a14:imgLayer>
                                            </a14:imgProps>
                                          </a:ex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214801" cy="158543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  <v:shape id="Text Box 22" o:spid="_x0000_s1034" type="#_x0000_t202" style="position:absolute;left:2921;width:23368;height:339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eXr3sMA&#10;AADbAAAADwAAAGRycy9kb3ducmV2LnhtbESPQYvCMBSE74L/ITzBm6YWFKlGkYLsIu5B14u3Z/Ns&#10;i81LbaLW/fVGEPY4zMw3zHzZmkrcqXGlZQWjYQSCOLO65FzB4Xc9mIJwHlljZZkUPMnBctHtzDHR&#10;9sE7uu99LgKEXYIKCu/rREqXFWTQDW1NHLyzbQz6IJtc6gYfAW4qGUfRRBosOSwUWFNaUHbZ34yC&#10;Tbr+wd0pNtO/Kv3anlf19XAcK9XvtasZCE+t/w9/2t9aQRzD+0v4AXLxA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heXr3sMAAADbAAAADwAAAAAAAAAAAAAAAACYAgAAZHJzL2Rv&#10;d25yZXYueG1sUEsFBgAAAAAEAAQA9QAAAIgDAAAAAA==&#10;" filled="f" stroked="f" strokeweight=".5pt">
                  <v:textbox>
                    <w:txbxContent>
                      <w:p w14:paraId="4557F124" w14:textId="77777777" w:rsidR="006E3C33" w:rsidRPr="00394B43" w:rsidRDefault="006E3C33" w:rsidP="006E3C33">
                        <w:pPr>
                          <w:pStyle w:val="Header"/>
                          <w:rPr>
                            <w:rFonts w:ascii="Century Gothic" w:hAnsi="Century Gothic" w:cs="Arial"/>
                            <w:color w:val="767171" w:themeColor="background2" w:themeShade="80"/>
                            <w:sz w:val="22"/>
                            <w:szCs w:val="22"/>
                          </w:rPr>
                        </w:pPr>
                        <w:r w:rsidRPr="00394B43">
                          <w:rPr>
                            <w:rFonts w:ascii="Century Gothic" w:hAnsi="Century Gothic" w:cs="Arial"/>
                            <w:color w:val="767171" w:themeColor="background2" w:themeShade="80"/>
                            <w:sz w:val="22"/>
                            <w:szCs w:val="22"/>
                          </w:rPr>
                          <w:t xml:space="preserve"> [</w:t>
                        </w:r>
                        <w:proofErr w:type="spellStart"/>
                        <w:r w:rsidRPr="00394B43">
                          <w:rPr>
                            <w:rFonts w:ascii="Century Gothic" w:hAnsi="Century Gothic" w:cs="Arial"/>
                            <w:color w:val="767171" w:themeColor="background2" w:themeShade="80"/>
                            <w:sz w:val="22"/>
                            <w:szCs w:val="22"/>
                          </w:rPr>
                          <w:t>xxxxxxxxxxxxxx@xxx.xxx</w:t>
                        </w:r>
                        <w:proofErr w:type="spellEnd"/>
                        <w:r w:rsidRPr="00394B43">
                          <w:rPr>
                            <w:rFonts w:ascii="Century Gothic" w:hAnsi="Century Gothic" w:cs="Arial"/>
                            <w:color w:val="767171" w:themeColor="background2" w:themeShade="80"/>
                            <w:sz w:val="22"/>
                            <w:szCs w:val="22"/>
                          </w:rPr>
                          <w:t>]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AF3C29" w:rsidRPr="006E3C33">
        <w:rPr>
          <w:noProof/>
          <w:lang w:eastAsia="en-AU"/>
        </w:rPr>
        <mc:AlternateContent>
          <mc:Choice Requires="wpg">
            <w:drawing>
              <wp:anchor distT="0" distB="0" distL="114300" distR="114300" simplePos="0" relativeHeight="251713536" behindDoc="0" locked="0" layoutInCell="1" allowOverlap="1" wp14:anchorId="582FB95D" wp14:editId="39E709DD">
                <wp:simplePos x="0" y="0"/>
                <wp:positionH relativeFrom="column">
                  <wp:posOffset>2437130</wp:posOffset>
                </wp:positionH>
                <wp:positionV relativeFrom="paragraph">
                  <wp:posOffset>592455</wp:posOffset>
                </wp:positionV>
                <wp:extent cx="2629535" cy="339725"/>
                <wp:effectExtent l="0" t="0" r="0" b="3175"/>
                <wp:wrapNone/>
                <wp:docPr id="89" name="Group 8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629535" cy="339725"/>
                          <a:chOff x="0" y="0"/>
                          <a:chExt cx="2629535" cy="339725"/>
                        </a:xfrm>
                      </wpg:grpSpPr>
                      <wps:wsp>
                        <wps:cNvPr id="7" name="Text Box 7"/>
                        <wps:cNvSpPr txBox="1"/>
                        <wps:spPr>
                          <a:xfrm>
                            <a:off x="292100" y="12700"/>
                            <a:ext cx="2337435" cy="27876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54D27E79" w14:textId="77777777" w:rsidR="006E3C33" w:rsidRPr="00394B43" w:rsidRDefault="006E3C33" w:rsidP="006E3C33">
                              <w:pPr>
                                <w:pStyle w:val="Header"/>
                                <w:rPr>
                                  <w:color w:val="767171" w:themeColor="background2" w:themeShade="80"/>
                                </w:rPr>
                              </w:pPr>
                              <w:r w:rsidRPr="00394B43">
                                <w:rPr>
                                  <w:rFonts w:ascii="Century Gothic" w:hAnsi="Century Gothic" w:cs="Arial"/>
                                  <w:color w:val="767171" w:themeColor="background2" w:themeShade="80"/>
                                  <w:sz w:val="22"/>
                                  <w:szCs w:val="22"/>
                                </w:rPr>
                                <w:t>[0000 000 000]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" name="Text Box 8"/>
                        <wps:cNvSpPr txBox="1"/>
                        <wps:spPr>
                          <a:xfrm>
                            <a:off x="0" y="0"/>
                            <a:ext cx="393700" cy="33972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132FE33" w14:textId="77777777" w:rsidR="006E3C33" w:rsidRPr="00394B43" w:rsidRDefault="006E3C33" w:rsidP="006E3C33">
                              <w:pPr>
                                <w:rPr>
                                  <w:color w:val="767171" w:themeColor="background2" w:themeShade="80"/>
                                </w:rPr>
                              </w:pPr>
                              <w:r w:rsidRPr="00394B43">
                                <w:rPr>
                                  <w:rFonts w:ascii="Century Gothic" w:hAnsi="Century Gothic"/>
                                  <w:noProof/>
                                  <w:color w:val="767171" w:themeColor="background2" w:themeShade="80"/>
                                  <w:sz w:val="21"/>
                                  <w:szCs w:val="21"/>
                                  <w:lang w:eastAsia="en-AU"/>
                                </w:rPr>
                                <w:drawing>
                                  <wp:inline distT="0" distB="0" distL="0" distR="0" wp14:anchorId="21BE7A89" wp14:editId="236FAA05">
                                    <wp:extent cx="202367" cy="200464"/>
                                    <wp:effectExtent l="0" t="0" r="1270" b="3175"/>
                                    <wp:docPr id="215" name="Picture 10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1" name="Picture 10"/>
                                            <pic:cNvPicPr>
                                              <a:picLocks noChangeAspect="1"/>
                                            </pic:cNvPicPr>
                                          </pic:nvPicPr>
                                          <pic:blipFill rotWithShape="1">
                                            <a:blip r:embed="rId12" cstate="print">
                                              <a:extLst>
                                                <a:ext uri="{BEBA8EAE-BF5A-486C-A8C5-ECC9F3942E4B}">
                                                  <a14:imgProps xmlns:a14="http://schemas.microsoft.com/office/drawing/2010/main">
                                                    <a14:imgLayer r:embed="rId13">
                                                      <a14:imgEffect>
                                                        <a14:saturation sat="0"/>
                                                      </a14:imgEffect>
                                                    </a14:imgLayer>
                                                  </a14:imgProps>
                                                </a:ex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 l="22252" t="15869" b="21053"/>
                                            <a:stretch/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208660" cy="206698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82FB95D" id="Group 89" o:spid="_x0000_s1035" style="position:absolute;margin-left:191.9pt;margin-top:46.65pt;width:207.05pt;height:26.75pt;z-index:251713536" coordsize="26295,339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">
                <v:shape id="Text Box 7" o:spid="_x0000_s1036" type="#_x0000_t202" style="position:absolute;left:2921;top:127;width:23374;height:278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vzYo8UA&#10;AADaAAAADwAAAGRycy9kb3ducmV2LnhtbESPQWvCQBSE7wX/w/IEb3VTwRpSVwmB0CLtwdRLb6/Z&#10;ZxKafZtmtyb6692C4HGYmW+Y9XY0rThR7xrLCp7mEQji0uqGKwWHz/wxBuE8ssbWMik4k4PtZvKw&#10;xkTbgfd0KnwlAoRdggpq77tESlfWZNDNbUccvKPtDfog+0rqHocAN61cRNGzNNhwWKixo6ym8qf4&#10;Mwp2Wf6B+++FiS9t9vp+TLvfw9dSqdl0TF9AeBr9PXxrv2kFK/i/Em6A3Fw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q/NijxQAAANoAAAAPAAAAAAAAAAAAAAAAAJgCAABkcnMv&#10;ZG93bnJldi54bWxQSwUGAAAAAAQABAD1AAAAigMAAAAA&#10;" filled="f" stroked="f" strokeweight=".5pt">
                  <v:textbox>
                    <w:txbxContent>
                      <w:p w14:paraId="54D27E79" w14:textId="77777777" w:rsidR="006E3C33" w:rsidRPr="00394B43" w:rsidRDefault="006E3C33" w:rsidP="006E3C33">
                        <w:pPr>
                          <w:pStyle w:val="Header"/>
                          <w:rPr>
                            <w:color w:val="767171" w:themeColor="background2" w:themeShade="80"/>
                          </w:rPr>
                        </w:pPr>
                        <w:r w:rsidRPr="00394B43">
                          <w:rPr>
                            <w:rFonts w:ascii="Century Gothic" w:hAnsi="Century Gothic" w:cs="Arial"/>
                            <w:color w:val="767171" w:themeColor="background2" w:themeShade="80"/>
                            <w:sz w:val="22"/>
                            <w:szCs w:val="22"/>
                          </w:rPr>
                          <w:t>[0000 000 000]</w:t>
                        </w:r>
                      </w:p>
                    </w:txbxContent>
                  </v:textbox>
                </v:shape>
                <v:shape id="Text Box 8" o:spid="_x0000_s1037" type="#_x0000_t202" style="position:absolute;width:3937;height:339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2NM0cEA&#10;AADaAAAADwAAAGRycy9kb3ducmV2LnhtbERPTWvCQBC9C/6HZYTedGOgRVLXEAJBkXpQc+ltmh2T&#10;0OxszK6a+uu7h0KPj/e9TkfTiTsNrrWsYLmIQBBXVrdcKyjPxXwFwnlkjZ1lUvBDDtLNdLLGRNsH&#10;H+l+8rUIIewSVNB43ydSuqohg25he+LAXexg0Ac41FIP+AjhppNxFL1Jgy2HhgZ7yhuqvk83o2Cf&#10;Fwc8fsVm9ezy7ccl66/l56tSL7MxewfhafT/4j/3TisIW8OVcAPk5hc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BtjTNHBAAAA2gAAAA8AAAAAAAAAAAAAAAAAmAIAAGRycy9kb3du&#10;cmV2LnhtbFBLBQYAAAAABAAEAPUAAACGAwAAAAA=&#10;" filled="f" stroked="f" strokeweight=".5pt">
                  <v:textbox>
                    <w:txbxContent>
                      <w:p w14:paraId="1132FE33" w14:textId="77777777" w:rsidR="006E3C33" w:rsidRPr="00394B43" w:rsidRDefault="006E3C33" w:rsidP="006E3C33">
                        <w:pPr>
                          <w:rPr>
                            <w:color w:val="767171" w:themeColor="background2" w:themeShade="80"/>
                          </w:rPr>
                        </w:pPr>
                        <w:r w:rsidRPr="00394B43">
                          <w:rPr>
                            <w:rFonts w:ascii="Century Gothic" w:hAnsi="Century Gothic"/>
                            <w:noProof/>
                            <w:color w:val="767171" w:themeColor="background2" w:themeShade="80"/>
                            <w:sz w:val="21"/>
                            <w:szCs w:val="21"/>
                            <w:lang w:eastAsia="en-AU"/>
                          </w:rPr>
                          <w:drawing>
                            <wp:inline distT="0" distB="0" distL="0" distR="0" wp14:anchorId="21BE7A89" wp14:editId="236FAA05">
                              <wp:extent cx="202367" cy="200464"/>
                              <wp:effectExtent l="0" t="0" r="1270" b="3175"/>
                              <wp:docPr id="215" name="Picture 10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11" name="Picture 10"/>
                                      <pic:cNvPicPr>
                                        <a:picLocks noChangeAspect="1"/>
                                      </pic:cNvPicPr>
                                    </pic:nvPicPr>
                                    <pic:blipFill rotWithShape="1">
                                      <a:blip r:embed="rId12" cstate="print">
                                        <a:extLst>
                                          <a:ext uri="{BEBA8EAE-BF5A-486C-A8C5-ECC9F3942E4B}">
                                            <a14:imgProps xmlns:a14="http://schemas.microsoft.com/office/drawing/2010/main">
                                              <a14:imgLayer r:embed="rId13">
                                                <a14:imgEffect>
                                                  <a14:saturation sat="0"/>
                                                </a14:imgEffect>
                                              </a14:imgLayer>
                                            </a14:imgProps>
                                          </a:ex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 l="22252" t="15869" b="21053"/>
                                      <a:stretch/>
                                    </pic:blipFill>
                                    <pic:spPr>
                                      <a:xfrm>
                                        <a:off x="0" y="0"/>
                                        <a:ext cx="208660" cy="206698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AF3C29" w:rsidRPr="006E3C33">
        <w:rPr>
          <w:noProof/>
          <w:lang w:eastAsia="en-AU"/>
        </w:rPr>
        <mc:AlternateContent>
          <mc:Choice Requires="wpg">
            <w:drawing>
              <wp:anchor distT="0" distB="0" distL="114300" distR="114300" simplePos="0" relativeHeight="251712512" behindDoc="0" locked="0" layoutInCell="1" allowOverlap="1" wp14:anchorId="6F723E65" wp14:editId="0CD0A41A">
                <wp:simplePos x="0" y="0"/>
                <wp:positionH relativeFrom="column">
                  <wp:posOffset>3797300</wp:posOffset>
                </wp:positionH>
                <wp:positionV relativeFrom="paragraph">
                  <wp:posOffset>599440</wp:posOffset>
                </wp:positionV>
                <wp:extent cx="2386330" cy="723900"/>
                <wp:effectExtent l="0" t="0" r="0" b="0"/>
                <wp:wrapNone/>
                <wp:docPr id="88" name="Group 8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386330" cy="723900"/>
                          <a:chOff x="0" y="-12700"/>
                          <a:chExt cx="2386330" cy="723900"/>
                        </a:xfrm>
                      </wpg:grpSpPr>
                      <wps:wsp>
                        <wps:cNvPr id="3" name="Text Box 3"/>
                        <wps:cNvSpPr txBox="1"/>
                        <wps:spPr>
                          <a:xfrm>
                            <a:off x="0" y="-12700"/>
                            <a:ext cx="386080" cy="33972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E24A8A4" w14:textId="77777777" w:rsidR="006E3C33" w:rsidRPr="00394B43" w:rsidRDefault="006E3C33" w:rsidP="006E3C33">
                              <w:pPr>
                                <w:rPr>
                                  <w:color w:val="767171" w:themeColor="background2" w:themeShade="80"/>
                                </w:rPr>
                              </w:pPr>
                              <w:r w:rsidRPr="00394B43">
                                <w:rPr>
                                  <w:rFonts w:ascii="Century Gothic" w:hAnsi="Century Gothic"/>
                                  <w:noProof/>
                                  <w:color w:val="767171" w:themeColor="background2" w:themeShade="80"/>
                                  <w:sz w:val="21"/>
                                  <w:szCs w:val="21"/>
                                  <w:lang w:eastAsia="en-AU"/>
                                </w:rPr>
                                <w:drawing>
                                  <wp:inline distT="0" distB="0" distL="0" distR="0" wp14:anchorId="0DDA49E7" wp14:editId="0A51CC5B">
                                    <wp:extent cx="177800" cy="212212"/>
                                    <wp:effectExtent l="0" t="0" r="635" b="1905"/>
                                    <wp:docPr id="5" name="Picture 23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24" name="Picture 23"/>
                                            <pic:cNvPicPr>
                                              <a:picLocks noChangeAspect="1"/>
                                            </pic:cNvPicPr>
                                          </pic:nvPicPr>
                                          <pic:blipFill>
                                            <a:blip r:embed="rId14" cstate="print">
                                              <a:extLst>
                                                <a:ext uri="{BEBA8EAE-BF5A-486C-A8C5-ECC9F3942E4B}">
                                                  <a14:imgProps xmlns:a14="http://schemas.microsoft.com/office/drawing/2010/main">
                                                    <a14:imgLayer r:embed="rId15">
                                                      <a14:imgEffect>
                                                        <a14:saturation sat="0"/>
                                                      </a14:imgEffect>
                                                    </a14:imgLayer>
                                                  </a14:imgProps>
                                                </a:ex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177800" cy="212212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" name="Text Box 19"/>
                        <wps:cNvSpPr txBox="1"/>
                        <wps:spPr>
                          <a:xfrm>
                            <a:off x="279400" y="0"/>
                            <a:ext cx="2106930" cy="7112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78868FF" w14:textId="77777777" w:rsidR="006E3C33" w:rsidRPr="00394B43" w:rsidRDefault="006E3C33" w:rsidP="006E3C33">
                              <w:pPr>
                                <w:pStyle w:val="Header"/>
                                <w:rPr>
                                  <w:color w:val="767171" w:themeColor="background2" w:themeShade="80"/>
                                </w:rPr>
                              </w:pPr>
                              <w:r w:rsidRPr="00394B43">
                                <w:rPr>
                                  <w:rFonts w:ascii="Century Gothic" w:hAnsi="Century Gothic" w:cs="Arial"/>
                                  <w:color w:val="767171" w:themeColor="background2" w:themeShade="80"/>
                                  <w:sz w:val="22"/>
                                  <w:szCs w:val="22"/>
                                </w:rPr>
                                <w:t>[Suburb] [State] [Postcode]</w:t>
                              </w:r>
                              <w:r w:rsidRPr="00394B43">
                                <w:rPr>
                                  <w:color w:val="767171" w:themeColor="background2" w:themeShade="8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F723E65" id="Group 88" o:spid="_x0000_s1038" style="position:absolute;margin-left:299pt;margin-top:47.2pt;width:187.9pt;height:57pt;z-index:251712512;mso-width-relative:margin;mso-height-relative:margin" coordorigin=",-127" coordsize="23863,72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">
                <v:shape id="Text Box 3" o:spid="_x0000_s1039" type="#_x0000_t202" style="position:absolute;top:-127;width:3860;height:339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cfeoMUA&#10;AADaAAAADwAAAGRycy9kb3ducmV2LnhtbESPQWvCQBSE7wX/w/IEb3VTpRJSVwmB0CLtwdRLb6/Z&#10;ZxKafZtmtyb6692C4HGYmW+Y9XY0rThR7xrLCp7mEQji0uqGKwWHz/wxBuE8ssbWMik4k4PtZvKw&#10;xkTbgfd0KnwlAoRdggpq77tESlfWZNDNbUccvKPtDfog+0rqHocAN61cRNFKGmw4LNTYUVZT+VP8&#10;GQW7LP/A/ffCxJc2e30/pt3v4etZqdl0TF9AeBr9PXxrv2kFS/i/Em6A3Fw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Vx96gxQAAANoAAAAPAAAAAAAAAAAAAAAAAJgCAABkcnMv&#10;ZG93bnJldi54bWxQSwUGAAAAAAQABAD1AAAAigMAAAAA&#10;" filled="f" stroked="f" strokeweight=".5pt">
                  <v:textbox>
                    <w:txbxContent>
                      <w:p w14:paraId="1E24A8A4" w14:textId="77777777" w:rsidR="006E3C33" w:rsidRPr="00394B43" w:rsidRDefault="006E3C33" w:rsidP="006E3C33">
                        <w:pPr>
                          <w:rPr>
                            <w:color w:val="767171" w:themeColor="background2" w:themeShade="80"/>
                          </w:rPr>
                        </w:pPr>
                        <w:r w:rsidRPr="00394B43">
                          <w:rPr>
                            <w:rFonts w:ascii="Century Gothic" w:hAnsi="Century Gothic"/>
                            <w:noProof/>
                            <w:color w:val="767171" w:themeColor="background2" w:themeShade="80"/>
                            <w:sz w:val="21"/>
                            <w:szCs w:val="21"/>
                            <w:lang w:eastAsia="en-AU"/>
                          </w:rPr>
                          <w:drawing>
                            <wp:inline distT="0" distB="0" distL="0" distR="0" wp14:anchorId="0DDA49E7" wp14:editId="0A51CC5B">
                              <wp:extent cx="177800" cy="212212"/>
                              <wp:effectExtent l="0" t="0" r="635" b="1905"/>
                              <wp:docPr id="5" name="Picture 23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24" name="Picture 23"/>
                                      <pic:cNvPicPr>
                                        <a:picLocks noChangeAspect="1"/>
                                      </pic:cNvPicPr>
                                    </pic:nvPicPr>
                                    <pic:blipFill>
                                      <a:blip r:embed="rId14" cstate="print">
                                        <a:extLst>
                                          <a:ext uri="{BEBA8EAE-BF5A-486C-A8C5-ECC9F3942E4B}">
                                            <a14:imgProps xmlns:a14="http://schemas.microsoft.com/office/drawing/2010/main">
                                              <a14:imgLayer r:embed="rId15">
                                                <a14:imgEffect>
                                                  <a14:saturation sat="0"/>
                                                </a14:imgEffect>
                                              </a14:imgLayer>
                                            </a14:imgProps>
                                          </a:ex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177800" cy="212212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  <v:shape id="Text Box 19" o:spid="_x0000_s1040" type="#_x0000_t202" style="position:absolute;left:2794;width:21069;height:711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S2zEsIA&#10;AADbAAAADwAAAGRycy9kb3ducmV2LnhtbERPS4vCMBC+L/gfwgh7W1MFRatRpCArix58XLyNzdgW&#10;m0ltslr99UYQvM3H95zJrDGluFLtCssKup0IBHFqdcGZgv1u8TME4TyyxtIyKbiTg9m09TXBWNsb&#10;b+i69ZkIIexiVJB7X8VSujQng65jK+LAnWxt0AdYZ1LXeAvhppS9KBpIgwWHhhwrSnJKz9t/o+Av&#10;Waxxc+yZ4aNMfleneXXZH/pKfbeb+RiEp8Z/xG/3Uof5I3j9Eg6Q0yc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FLbMSwgAAANsAAAAPAAAAAAAAAAAAAAAAAJgCAABkcnMvZG93&#10;bnJldi54bWxQSwUGAAAAAAQABAD1AAAAhwMAAAAA&#10;" filled="f" stroked="f" strokeweight=".5pt">
                  <v:textbox>
                    <w:txbxContent>
                      <w:p w14:paraId="178868FF" w14:textId="77777777" w:rsidR="006E3C33" w:rsidRPr="00394B43" w:rsidRDefault="006E3C33" w:rsidP="006E3C33">
                        <w:pPr>
                          <w:pStyle w:val="Header"/>
                          <w:rPr>
                            <w:color w:val="767171" w:themeColor="background2" w:themeShade="80"/>
                          </w:rPr>
                        </w:pPr>
                        <w:r w:rsidRPr="00394B43">
                          <w:rPr>
                            <w:rFonts w:ascii="Century Gothic" w:hAnsi="Century Gothic" w:cs="Arial"/>
                            <w:color w:val="767171" w:themeColor="background2" w:themeShade="80"/>
                            <w:sz w:val="22"/>
                            <w:szCs w:val="22"/>
                          </w:rPr>
                          <w:t>[Suburb] [State] [Postcode]</w:t>
                        </w:r>
                        <w:r w:rsidRPr="00394B43">
                          <w:rPr>
                            <w:color w:val="767171" w:themeColor="background2" w:themeShade="80"/>
                          </w:rPr>
                          <w:t xml:space="preserve"> 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FD32C5">
        <w:tab/>
      </w:r>
    </w:p>
    <w:sectPr w:rsidR="00993F7D" w:rsidRPr="00FD32C5" w:rsidSect="002F1500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1900" w:h="16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DAC645F" w14:textId="77777777" w:rsidR="00713BFD" w:rsidRDefault="00713BFD" w:rsidP="00DA6601">
      <w:r>
        <w:separator/>
      </w:r>
    </w:p>
  </w:endnote>
  <w:endnote w:type="continuationSeparator" w:id="0">
    <w:p w14:paraId="2428011E" w14:textId="77777777" w:rsidR="00713BFD" w:rsidRDefault="00713BFD" w:rsidP="00DA66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PageNumber"/>
      </w:rPr>
      <w:id w:val="-319890274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26C8443" w14:textId="77777777" w:rsidR="008C690E" w:rsidRDefault="008C690E" w:rsidP="00FC78B0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81AF8EB" w14:textId="77777777" w:rsidR="008C690E" w:rsidRDefault="008C690E" w:rsidP="008C690E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3070149" w14:textId="1CB67501" w:rsidR="008C690E" w:rsidRDefault="00576758" w:rsidP="00576758">
    <w:pPr>
      <w:pStyle w:val="Footer"/>
      <w:ind w:right="360"/>
      <w:jc w:val="right"/>
    </w:pPr>
    <w:r>
      <w:rPr>
        <w:noProof/>
        <w:lang w:eastAsia="en-AU"/>
      </w:rPr>
      <w:drawing>
        <wp:inline distT="0" distB="0" distL="0" distR="0" wp14:anchorId="1EB369E7" wp14:editId="63F281C8">
          <wp:extent cx="1771650" cy="457200"/>
          <wp:effectExtent l="0" t="0" r="0" b="0"/>
          <wp:docPr id="16" name="Picture 16" descr="IP_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IP_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71650" cy="457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bookmarkStart w:id="0" w:name="_GoBack"/>
    <w:bookmarkEnd w:id="0"/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116A4A0" w14:textId="77777777" w:rsidR="00576758" w:rsidRDefault="0057675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2076717" w14:textId="77777777" w:rsidR="00713BFD" w:rsidRDefault="00713BFD" w:rsidP="00DA6601">
      <w:r>
        <w:separator/>
      </w:r>
    </w:p>
  </w:footnote>
  <w:footnote w:type="continuationSeparator" w:id="0">
    <w:p w14:paraId="5FDB7099" w14:textId="77777777" w:rsidR="00713BFD" w:rsidRDefault="00713BFD" w:rsidP="00DA660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5F42CA" w14:textId="77777777" w:rsidR="00576758" w:rsidRDefault="00576758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7285338" w14:textId="77777777" w:rsidR="00DA6601" w:rsidRDefault="00E31565">
    <w:pPr>
      <w:pStyle w:val="Header"/>
    </w:pPr>
    <w:r w:rsidRPr="009E72B9"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C1865E8" wp14:editId="4F0A5F9B">
              <wp:simplePos x="0" y="0"/>
              <wp:positionH relativeFrom="column">
                <wp:posOffset>-444500</wp:posOffset>
              </wp:positionH>
              <wp:positionV relativeFrom="paragraph">
                <wp:posOffset>-76835</wp:posOffset>
              </wp:positionV>
              <wp:extent cx="7557770" cy="939800"/>
              <wp:effectExtent l="0" t="0" r="0" b="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57770" cy="939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7F1983B0" w14:textId="77777777" w:rsidR="00E31565" w:rsidRDefault="009E72B9" w:rsidP="00E31565">
                          <w:pPr>
                            <w:jc w:val="center"/>
                            <w:rPr>
                              <w:rFonts w:ascii="Century Gothic" w:hAnsi="Century Gothic"/>
                              <w:color w:val="767171" w:themeColor="background2" w:themeShade="80"/>
                              <w:sz w:val="72"/>
                              <w:szCs w:val="72"/>
                            </w:rPr>
                          </w:pPr>
                          <w:r w:rsidRPr="00394B43">
                            <w:rPr>
                              <w:rFonts w:ascii="Century Gothic" w:hAnsi="Century Gothic"/>
                              <w:color w:val="767171" w:themeColor="background2" w:themeShade="80"/>
                              <w:sz w:val="72"/>
                              <w:szCs w:val="72"/>
                            </w:rPr>
                            <w:t>FULL NAME</w:t>
                          </w:r>
                        </w:p>
                        <w:p w14:paraId="10DE05D4" w14:textId="77777777" w:rsidR="009E72B9" w:rsidRPr="00394B43" w:rsidRDefault="009E72B9" w:rsidP="00E31565">
                          <w:pPr>
                            <w:jc w:val="center"/>
                            <w:rPr>
                              <w:rFonts w:ascii="Century Gothic" w:hAnsi="Century Gothic"/>
                              <w:color w:val="767171" w:themeColor="background2" w:themeShade="80"/>
                              <w:sz w:val="72"/>
                              <w:szCs w:val="72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C1865E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41" type="#_x0000_t202" style="position:absolute;margin-left:-35pt;margin-top:-6.05pt;width:595.1pt;height:74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" filled="f" stroked="f" strokeweight=".5pt">
              <v:textbox>
                <w:txbxContent>
                  <w:p w14:paraId="7F1983B0" w14:textId="77777777" w:rsidR="00E31565" w:rsidRDefault="009E72B9" w:rsidP="00E31565">
                    <w:pPr>
                      <w:jc w:val="center"/>
                      <w:rPr>
                        <w:rFonts w:ascii="Century Gothic" w:hAnsi="Century Gothic"/>
                        <w:color w:val="767171" w:themeColor="background2" w:themeShade="80"/>
                        <w:sz w:val="72"/>
                        <w:szCs w:val="72"/>
                      </w:rPr>
                    </w:pPr>
                    <w:r w:rsidRPr="00394B43">
                      <w:rPr>
                        <w:rFonts w:ascii="Century Gothic" w:hAnsi="Century Gothic"/>
                        <w:color w:val="767171" w:themeColor="background2" w:themeShade="80"/>
                        <w:sz w:val="72"/>
                        <w:szCs w:val="72"/>
                      </w:rPr>
                      <w:t>FULL NAME</w:t>
                    </w:r>
                  </w:p>
                  <w:p w14:paraId="10DE05D4" w14:textId="77777777" w:rsidR="009E72B9" w:rsidRPr="00394B43" w:rsidRDefault="009E72B9" w:rsidP="00E31565">
                    <w:pPr>
                      <w:jc w:val="center"/>
                      <w:rPr>
                        <w:rFonts w:ascii="Century Gothic" w:hAnsi="Century Gothic"/>
                        <w:color w:val="767171" w:themeColor="background2" w:themeShade="80"/>
                        <w:sz w:val="72"/>
                        <w:szCs w:val="72"/>
                      </w:rPr>
                    </w:pPr>
                  </w:p>
                </w:txbxContent>
              </v:textbox>
            </v:shape>
          </w:pict>
        </mc:Fallback>
      </mc:AlternateContent>
    </w:r>
    <w:r w:rsidR="00651D84"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C028D8E" wp14:editId="68FD6F07">
              <wp:simplePos x="0" y="0"/>
              <wp:positionH relativeFrom="column">
                <wp:posOffset>-1149349</wp:posOffset>
              </wp:positionH>
              <wp:positionV relativeFrom="paragraph">
                <wp:posOffset>-711835</wp:posOffset>
              </wp:positionV>
              <wp:extent cx="8572769" cy="1673731"/>
              <wp:effectExtent l="38100" t="228600" r="38100" b="231775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21421085">
                        <a:off x="0" y="0"/>
                        <a:ext cx="8572769" cy="1673731"/>
                      </a:xfrm>
                      <a:prstGeom prst="rect">
                        <a:avLst/>
                      </a:prstGeom>
                      <a:solidFill>
                        <a:schemeClr val="bg1">
                          <a:lumMod val="8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1944E825" id="Rectangle 1" o:spid="_x0000_s1026" style="position:absolute;margin-left:-90.5pt;margin-top:-56.05pt;width:675pt;height:131.8pt;rotation:-195423fd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" fillcolor="#d8d8d8 [2732]" stroked="f" strokeweight="1pt"/>
          </w:pict>
        </mc:Fallback>
      </mc:AlternateConten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19306B4" w14:textId="77777777" w:rsidR="00576758" w:rsidRDefault="00576758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2" type="#_x0000_t75" style="width:33.3pt;height:40.85pt;visibility:visible" o:bullet="t">
        <v:imagedata r:id="rId1" o:title="" croptop="10400f" cropbottom="13797f" cropleft="14583f"/>
      </v:shape>
    </w:pict>
  </w:numPicBullet>
  <w:abstractNum w:abstractNumId="0" w15:restartNumberingAfterBreak="0">
    <w:nsid w:val="0299552D"/>
    <w:multiLevelType w:val="hybridMultilevel"/>
    <w:tmpl w:val="ACA25D38"/>
    <w:lvl w:ilvl="0" w:tplc="189EE7AC">
      <w:numFmt w:val="bullet"/>
      <w:lvlText w:val="·"/>
      <w:lvlJc w:val="left"/>
      <w:pPr>
        <w:ind w:left="1080" w:hanging="360"/>
      </w:pPr>
      <w:rPr>
        <w:rFonts w:ascii="Century Gothic" w:eastAsia="Times New Roman" w:hAnsi="Century Gothic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92717A3"/>
    <w:multiLevelType w:val="multilevel"/>
    <w:tmpl w:val="FA48677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43C4ED3"/>
    <w:multiLevelType w:val="hybridMultilevel"/>
    <w:tmpl w:val="B70AB130"/>
    <w:lvl w:ilvl="0" w:tplc="189EE7AC">
      <w:numFmt w:val="bullet"/>
      <w:lvlText w:val="·"/>
      <w:lvlJc w:val="left"/>
      <w:pPr>
        <w:ind w:left="720" w:hanging="360"/>
      </w:pPr>
      <w:rPr>
        <w:rFonts w:ascii="Century Gothic" w:eastAsia="Times New Roman" w:hAnsi="Century Gothic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C477EA"/>
    <w:multiLevelType w:val="hybridMultilevel"/>
    <w:tmpl w:val="2868AA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17490C"/>
    <w:multiLevelType w:val="hybridMultilevel"/>
    <w:tmpl w:val="1A2EA49C"/>
    <w:lvl w:ilvl="0" w:tplc="189EE7AC">
      <w:numFmt w:val="bullet"/>
      <w:lvlText w:val="·"/>
      <w:lvlJc w:val="left"/>
      <w:pPr>
        <w:ind w:left="1080" w:hanging="360"/>
      </w:pPr>
      <w:rPr>
        <w:rFonts w:ascii="Century Gothic" w:eastAsia="Times New Roman" w:hAnsi="Century Gothic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A07253A"/>
    <w:multiLevelType w:val="hybridMultilevel"/>
    <w:tmpl w:val="C52A8DFC"/>
    <w:lvl w:ilvl="0" w:tplc="189EE7AC">
      <w:numFmt w:val="bullet"/>
      <w:lvlText w:val="·"/>
      <w:lvlJc w:val="left"/>
      <w:pPr>
        <w:ind w:left="1080" w:hanging="360"/>
      </w:pPr>
      <w:rPr>
        <w:rFonts w:ascii="Century Gothic" w:eastAsia="Times New Roman" w:hAnsi="Century Gothic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B1C436B"/>
    <w:multiLevelType w:val="hybridMultilevel"/>
    <w:tmpl w:val="56F67700"/>
    <w:lvl w:ilvl="0" w:tplc="189EE7AC">
      <w:numFmt w:val="bullet"/>
      <w:lvlText w:val="·"/>
      <w:lvlJc w:val="left"/>
      <w:pPr>
        <w:ind w:left="1080" w:hanging="360"/>
      </w:pPr>
      <w:rPr>
        <w:rFonts w:ascii="Century Gothic" w:eastAsia="Times New Roman" w:hAnsi="Century Gothic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EFE2392"/>
    <w:multiLevelType w:val="hybridMultilevel"/>
    <w:tmpl w:val="C01EEB08"/>
    <w:lvl w:ilvl="0" w:tplc="189EE7AC">
      <w:numFmt w:val="bullet"/>
      <w:lvlText w:val="·"/>
      <w:lvlJc w:val="left"/>
      <w:pPr>
        <w:ind w:left="720" w:hanging="360"/>
      </w:pPr>
      <w:rPr>
        <w:rFonts w:ascii="Century Gothic" w:eastAsia="Times New Roman" w:hAnsi="Century Gothic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F06F1C"/>
    <w:multiLevelType w:val="hybridMultilevel"/>
    <w:tmpl w:val="8F56505E"/>
    <w:lvl w:ilvl="0" w:tplc="189EE7AC">
      <w:numFmt w:val="bullet"/>
      <w:lvlText w:val="·"/>
      <w:lvlJc w:val="left"/>
      <w:pPr>
        <w:ind w:left="1080" w:hanging="360"/>
      </w:pPr>
      <w:rPr>
        <w:rFonts w:ascii="Century Gothic" w:eastAsia="Times New Roman" w:hAnsi="Century Gothic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683204D"/>
    <w:multiLevelType w:val="multilevel"/>
    <w:tmpl w:val="A9B880C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7703DC3"/>
    <w:multiLevelType w:val="hybridMultilevel"/>
    <w:tmpl w:val="3AB457A4"/>
    <w:lvl w:ilvl="0" w:tplc="189EE7AC">
      <w:numFmt w:val="bullet"/>
      <w:lvlText w:val="·"/>
      <w:lvlJc w:val="left"/>
      <w:pPr>
        <w:ind w:left="720" w:hanging="360"/>
      </w:pPr>
      <w:rPr>
        <w:rFonts w:ascii="Century Gothic" w:eastAsia="Times New Roman" w:hAnsi="Century Gothic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F0B5198"/>
    <w:multiLevelType w:val="hybridMultilevel"/>
    <w:tmpl w:val="0E7AA2CE"/>
    <w:lvl w:ilvl="0" w:tplc="189EE7AC">
      <w:numFmt w:val="bullet"/>
      <w:lvlText w:val="·"/>
      <w:lvlJc w:val="left"/>
      <w:pPr>
        <w:ind w:left="720" w:hanging="360"/>
      </w:pPr>
      <w:rPr>
        <w:rFonts w:ascii="Century Gothic" w:eastAsia="Times New Roman" w:hAnsi="Century Gothic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29107CD"/>
    <w:multiLevelType w:val="multilevel"/>
    <w:tmpl w:val="07524C4E"/>
    <w:lvl w:ilvl="0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CD539BA"/>
    <w:multiLevelType w:val="hybridMultilevel"/>
    <w:tmpl w:val="8D64968C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2"/>
  </w:num>
  <w:num w:numId="3">
    <w:abstractNumId w:val="9"/>
  </w:num>
  <w:num w:numId="4">
    <w:abstractNumId w:val="3"/>
  </w:num>
  <w:num w:numId="5">
    <w:abstractNumId w:val="10"/>
  </w:num>
  <w:num w:numId="6">
    <w:abstractNumId w:val="8"/>
  </w:num>
  <w:num w:numId="7">
    <w:abstractNumId w:val="7"/>
  </w:num>
  <w:num w:numId="8">
    <w:abstractNumId w:val="2"/>
  </w:num>
  <w:num w:numId="9">
    <w:abstractNumId w:val="0"/>
  </w:num>
  <w:num w:numId="10">
    <w:abstractNumId w:val="5"/>
  </w:num>
  <w:num w:numId="11">
    <w:abstractNumId w:val="4"/>
  </w:num>
  <w:num w:numId="12">
    <w:abstractNumId w:val="6"/>
  </w:num>
  <w:num w:numId="13">
    <w:abstractNumId w:val="11"/>
  </w:num>
  <w:num w:numId="1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0MzA1MDcxtzQ2MzNT0lEKTi0uzszPAykwrgUARZqQeCwAAAA="/>
  </w:docVars>
  <w:rsids>
    <w:rsidRoot w:val="00DA6601"/>
    <w:rsid w:val="00020711"/>
    <w:rsid w:val="000371E2"/>
    <w:rsid w:val="000477A4"/>
    <w:rsid w:val="00053115"/>
    <w:rsid w:val="00087EB0"/>
    <w:rsid w:val="000C13C6"/>
    <w:rsid w:val="0011622D"/>
    <w:rsid w:val="00181065"/>
    <w:rsid w:val="00186FDD"/>
    <w:rsid w:val="00187724"/>
    <w:rsid w:val="001B29B9"/>
    <w:rsid w:val="001C5C94"/>
    <w:rsid w:val="001C7E87"/>
    <w:rsid w:val="001D0A16"/>
    <w:rsid w:val="00232672"/>
    <w:rsid w:val="002628EC"/>
    <w:rsid w:val="00270A0F"/>
    <w:rsid w:val="002A6E14"/>
    <w:rsid w:val="002A72E8"/>
    <w:rsid w:val="002B7DCF"/>
    <w:rsid w:val="002D39C9"/>
    <w:rsid w:val="002E6B29"/>
    <w:rsid w:val="002F1500"/>
    <w:rsid w:val="0033061D"/>
    <w:rsid w:val="00343221"/>
    <w:rsid w:val="003568D6"/>
    <w:rsid w:val="00363545"/>
    <w:rsid w:val="003655D6"/>
    <w:rsid w:val="00391859"/>
    <w:rsid w:val="00393C84"/>
    <w:rsid w:val="00394B43"/>
    <w:rsid w:val="003B7D05"/>
    <w:rsid w:val="003C0E38"/>
    <w:rsid w:val="003D2643"/>
    <w:rsid w:val="003E5903"/>
    <w:rsid w:val="00433F34"/>
    <w:rsid w:val="00481731"/>
    <w:rsid w:val="004C6604"/>
    <w:rsid w:val="004C72A0"/>
    <w:rsid w:val="00501738"/>
    <w:rsid w:val="005027DF"/>
    <w:rsid w:val="005105DA"/>
    <w:rsid w:val="005174AB"/>
    <w:rsid w:val="00526618"/>
    <w:rsid w:val="00527639"/>
    <w:rsid w:val="005368EE"/>
    <w:rsid w:val="0056018C"/>
    <w:rsid w:val="00576758"/>
    <w:rsid w:val="00577F9C"/>
    <w:rsid w:val="005A798F"/>
    <w:rsid w:val="00626B6A"/>
    <w:rsid w:val="006314D5"/>
    <w:rsid w:val="00631AA0"/>
    <w:rsid w:val="0064081D"/>
    <w:rsid w:val="00641B9D"/>
    <w:rsid w:val="00651D84"/>
    <w:rsid w:val="00695C55"/>
    <w:rsid w:val="006A6F45"/>
    <w:rsid w:val="006E3C33"/>
    <w:rsid w:val="006F5C1C"/>
    <w:rsid w:val="00707678"/>
    <w:rsid w:val="00713BFD"/>
    <w:rsid w:val="00733705"/>
    <w:rsid w:val="00741348"/>
    <w:rsid w:val="007440CC"/>
    <w:rsid w:val="00767BF6"/>
    <w:rsid w:val="00792E3A"/>
    <w:rsid w:val="007C7AB2"/>
    <w:rsid w:val="00804A94"/>
    <w:rsid w:val="00811D9A"/>
    <w:rsid w:val="0082037F"/>
    <w:rsid w:val="00833E14"/>
    <w:rsid w:val="00867FD0"/>
    <w:rsid w:val="00875C8E"/>
    <w:rsid w:val="008B6E72"/>
    <w:rsid w:val="008C1E29"/>
    <w:rsid w:val="008C690E"/>
    <w:rsid w:val="00901C9B"/>
    <w:rsid w:val="00932FD3"/>
    <w:rsid w:val="00946E2A"/>
    <w:rsid w:val="0095088E"/>
    <w:rsid w:val="009641E3"/>
    <w:rsid w:val="00985EC0"/>
    <w:rsid w:val="00993F7D"/>
    <w:rsid w:val="009B151D"/>
    <w:rsid w:val="009E72B9"/>
    <w:rsid w:val="00A5341F"/>
    <w:rsid w:val="00A53A48"/>
    <w:rsid w:val="00A56656"/>
    <w:rsid w:val="00A57C40"/>
    <w:rsid w:val="00A8230A"/>
    <w:rsid w:val="00A82EF0"/>
    <w:rsid w:val="00A9124D"/>
    <w:rsid w:val="00A9149C"/>
    <w:rsid w:val="00A976A2"/>
    <w:rsid w:val="00AB3E7E"/>
    <w:rsid w:val="00AC41CC"/>
    <w:rsid w:val="00AC643F"/>
    <w:rsid w:val="00AD4A59"/>
    <w:rsid w:val="00AF3C29"/>
    <w:rsid w:val="00B0022E"/>
    <w:rsid w:val="00B009A4"/>
    <w:rsid w:val="00BC0171"/>
    <w:rsid w:val="00BD208E"/>
    <w:rsid w:val="00BD404D"/>
    <w:rsid w:val="00C21640"/>
    <w:rsid w:val="00C222D2"/>
    <w:rsid w:val="00C6614D"/>
    <w:rsid w:val="00C70CEB"/>
    <w:rsid w:val="00C914F9"/>
    <w:rsid w:val="00C9351D"/>
    <w:rsid w:val="00CC66B4"/>
    <w:rsid w:val="00CD0FF7"/>
    <w:rsid w:val="00D135DA"/>
    <w:rsid w:val="00D16EB1"/>
    <w:rsid w:val="00D205ED"/>
    <w:rsid w:val="00D70CB0"/>
    <w:rsid w:val="00D720FC"/>
    <w:rsid w:val="00D8347B"/>
    <w:rsid w:val="00DA6601"/>
    <w:rsid w:val="00DD78CE"/>
    <w:rsid w:val="00E31099"/>
    <w:rsid w:val="00E31565"/>
    <w:rsid w:val="00E378BA"/>
    <w:rsid w:val="00E66C35"/>
    <w:rsid w:val="00E727D6"/>
    <w:rsid w:val="00E82D30"/>
    <w:rsid w:val="00EF1387"/>
    <w:rsid w:val="00EF1976"/>
    <w:rsid w:val="00F46120"/>
    <w:rsid w:val="00F964D2"/>
    <w:rsid w:val="00FB0EE4"/>
    <w:rsid w:val="00FB42BF"/>
    <w:rsid w:val="00FB7493"/>
    <w:rsid w:val="00FD32C5"/>
    <w:rsid w:val="00FD62A3"/>
    <w:rsid w:val="00FF396D"/>
    <w:rsid w:val="00FF47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0EBC3B1"/>
  <w15:chartTrackingRefBased/>
  <w15:docId w15:val="{E38AC323-0065-054A-AC60-FA7718F9C9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D208E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6601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DA6601"/>
  </w:style>
  <w:style w:type="paragraph" w:styleId="Footer">
    <w:name w:val="footer"/>
    <w:basedOn w:val="Normal"/>
    <w:link w:val="FooterChar"/>
    <w:uiPriority w:val="99"/>
    <w:unhideWhenUsed/>
    <w:rsid w:val="00DA6601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DA6601"/>
  </w:style>
  <w:style w:type="table" w:styleId="TableGrid">
    <w:name w:val="Table Grid"/>
    <w:basedOn w:val="TableNormal"/>
    <w:uiPriority w:val="39"/>
    <w:rsid w:val="00651D8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82037F"/>
    <w:pPr>
      <w:spacing w:before="100" w:beforeAutospacing="1" w:after="100" w:afterAutospacing="1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B3E7E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3E7E"/>
    <w:rPr>
      <w:rFonts w:ascii="Times New Roman" w:hAnsi="Times New Roman" w:cs="Times New Roman"/>
      <w:sz w:val="18"/>
      <w:szCs w:val="18"/>
    </w:rPr>
  </w:style>
  <w:style w:type="character" w:customStyle="1" w:styleId="apple-tab-span">
    <w:name w:val="apple-tab-span"/>
    <w:basedOn w:val="DefaultParagraphFont"/>
    <w:rsid w:val="00811D9A"/>
  </w:style>
  <w:style w:type="paragraph" w:styleId="ListParagraph">
    <w:name w:val="List Paragraph"/>
    <w:basedOn w:val="Normal"/>
    <w:uiPriority w:val="34"/>
    <w:qFormat/>
    <w:rsid w:val="00AD4A59"/>
    <w:pPr>
      <w:ind w:left="720"/>
      <w:contextualSpacing/>
    </w:pPr>
    <w:rPr>
      <w:rFonts w:asciiTheme="minorHAnsi" w:eastAsiaTheme="minorHAnsi" w:hAnsiTheme="minorHAnsi" w:cstheme="minorBidi"/>
    </w:rPr>
  </w:style>
  <w:style w:type="character" w:styleId="Hyperlink">
    <w:name w:val="Hyperlink"/>
    <w:basedOn w:val="DefaultParagraphFont"/>
    <w:uiPriority w:val="99"/>
    <w:semiHidden/>
    <w:unhideWhenUsed/>
    <w:rsid w:val="003B7D05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B7D05"/>
    <w:rPr>
      <w:color w:val="954F72" w:themeColor="followedHyperlink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8C690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8217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54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72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10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62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67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33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63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32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22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218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54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microsoft.com/office/2007/relationships/hdphoto" Target="media/hdphoto2.wdp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oter" Target="footer3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07/relationships/hdphoto" Target="media/hdphoto1.wdp"/><Relationship Id="rId5" Type="http://schemas.openxmlformats.org/officeDocument/2006/relationships/webSettings" Target="webSettings.xml"/><Relationship Id="rId15" Type="http://schemas.microsoft.com/office/2007/relationships/hdphoto" Target="media/hdphoto3.wdp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image" Target="media/image3.emf"/><Relationship Id="rId14" Type="http://schemas.openxmlformats.org/officeDocument/2006/relationships/image" Target="media/image6.png"/><Relationship Id="rId22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5792B78-5DCC-4E1A-B0C9-6E04CFBE8C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3</Words>
  <Characters>1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EK Resume Template</vt:lpstr>
    </vt:vector>
  </TitlesOfParts>
  <Company/>
  <LinksUpToDate>false</LinksUpToDate>
  <CharactersWithSpaces>20</CharactersWithSpaces>
  <SharedDoc>false</SharedDoc>
  <HyperlinkBase>www.seek.com.au</HyperlinkBase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EK Resume Template</dc:title>
  <dc:subject/>
  <dc:creator>Julie Nguyen</dc:creator>
  <cp:keywords>Resume</cp:keywords>
  <dc:description/>
  <cp:lastModifiedBy>Raul Engel</cp:lastModifiedBy>
  <cp:revision>8</cp:revision>
  <dcterms:created xsi:type="dcterms:W3CDTF">2019-06-17T00:16:00Z</dcterms:created>
  <dcterms:modified xsi:type="dcterms:W3CDTF">2019-10-17T04:41:00Z</dcterms:modified>
</cp:coreProperties>
</file>